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73CFD40" w:rsidP="61FC1F86" w:rsidRDefault="373CFD40" w14:paraId="7432EB1A" w14:textId="19768D63">
      <w:pPr>
        <w:pStyle w:val="Normal"/>
        <w:bidi w:val="0"/>
        <w:spacing w:before="0" w:beforeAutospacing="off" w:after="0" w:afterAutospacing="off" w:line="240" w:lineRule="auto"/>
        <w:ind w:left="0" w:right="0"/>
        <w:jc w:val="center"/>
        <w:rPr>
          <w:rFonts w:ascii="Arial" w:hAnsi="Arial" w:cs="Arial"/>
          <w:b w:val="1"/>
          <w:bCs w:val="1"/>
          <w:sz w:val="28"/>
          <w:szCs w:val="28"/>
        </w:rPr>
      </w:pPr>
      <w:r w:rsidRPr="6724C989" w:rsidR="282555D3">
        <w:rPr>
          <w:rFonts w:ascii="Arial" w:hAnsi="Arial" w:cs="Arial"/>
          <w:b w:val="1"/>
          <w:bCs w:val="1"/>
          <w:sz w:val="28"/>
          <w:szCs w:val="28"/>
        </w:rPr>
        <w:t>N</w:t>
      </w:r>
      <w:r w:rsidRPr="6724C989" w:rsidR="373CFD40">
        <w:rPr>
          <w:rFonts w:ascii="Arial" w:hAnsi="Arial" w:cs="Arial"/>
          <w:b w:val="1"/>
          <w:bCs w:val="1"/>
          <w:sz w:val="28"/>
          <w:szCs w:val="28"/>
        </w:rPr>
        <w:t xml:space="preserve">ational Internal Medicine Day 2022 </w:t>
      </w:r>
    </w:p>
    <w:p w:rsidR="373CFD40" w:rsidP="61FC1F86" w:rsidRDefault="373CFD40" w14:paraId="61F66C0A" w14:textId="4885F0D5">
      <w:pPr>
        <w:pStyle w:val="Normal"/>
        <w:bidi w:val="0"/>
        <w:spacing w:before="0" w:beforeAutospacing="off" w:after="0" w:afterAutospacing="off" w:line="240" w:lineRule="auto"/>
        <w:ind w:left="0" w:right="0"/>
        <w:jc w:val="center"/>
        <w:rPr>
          <w:rFonts w:ascii="Arial" w:hAnsi="Arial" w:cs="Arial"/>
          <w:b w:val="1"/>
          <w:bCs w:val="1"/>
          <w:sz w:val="28"/>
          <w:szCs w:val="28"/>
        </w:rPr>
      </w:pPr>
      <w:r w:rsidRPr="61FC1F86" w:rsidR="373CFD40">
        <w:rPr>
          <w:rFonts w:ascii="Arial" w:hAnsi="Arial" w:cs="Arial"/>
          <w:b w:val="1"/>
          <w:bCs w:val="1"/>
          <w:sz w:val="28"/>
          <w:szCs w:val="28"/>
        </w:rPr>
        <w:t>Social Media Posts for ACP Members</w:t>
      </w:r>
    </w:p>
    <w:p w:rsidR="00854E77" w:rsidRDefault="00854E77" w14:paraId="43AC7854" w14:textId="77777777">
      <w:pPr>
        <w:spacing w:after="0" w:line="240" w:lineRule="auto"/>
        <w:rPr>
          <w:rFonts w:ascii="Arial" w:hAnsi="Arial" w:cs="Arial"/>
        </w:rPr>
      </w:pPr>
    </w:p>
    <w:p w:rsidR="00CD5161" w:rsidP="61FC1F86" w:rsidRDefault="00CD5161" w14:paraId="3EFAC2F5" w14:textId="1E7F9E28">
      <w:pPr>
        <w:pStyle w:val="Normal"/>
        <w:spacing w:after="0" w:line="240" w:lineRule="auto"/>
        <w:rPr>
          <w:rFonts w:ascii="Arial" w:hAnsi="Arial" w:cs="Arial"/>
        </w:rPr>
      </w:pPr>
      <w:r w:rsidRPr="61FC1F86" w:rsidR="2408A05D">
        <w:rPr>
          <w:rFonts w:ascii="Arial" w:hAnsi="Arial" w:cs="Arial"/>
        </w:rPr>
        <w:t>Feel free to c</w:t>
      </w:r>
      <w:r w:rsidRPr="61FC1F86" w:rsidR="00CD5161">
        <w:rPr>
          <w:rFonts w:ascii="Arial" w:hAnsi="Arial" w:cs="Arial"/>
        </w:rPr>
        <w:t>opy and paste</w:t>
      </w:r>
      <w:r w:rsidRPr="61FC1F86" w:rsidR="00C23423">
        <w:rPr>
          <w:rFonts w:ascii="Arial" w:hAnsi="Arial" w:cs="Arial"/>
        </w:rPr>
        <w:t xml:space="preserve"> (</w:t>
      </w:r>
      <w:r w:rsidRPr="61FC1F86" w:rsidR="00CD5161">
        <w:rPr>
          <w:rFonts w:ascii="Arial" w:hAnsi="Arial" w:cs="Arial"/>
        </w:rPr>
        <w:t>or customize</w:t>
      </w:r>
      <w:r w:rsidRPr="61FC1F86" w:rsidR="00C23423">
        <w:rPr>
          <w:rFonts w:ascii="Arial" w:hAnsi="Arial" w:cs="Arial"/>
        </w:rPr>
        <w:t>)</w:t>
      </w:r>
      <w:r w:rsidRPr="61FC1F86" w:rsidR="00CD5161">
        <w:rPr>
          <w:rFonts w:ascii="Arial" w:hAnsi="Arial" w:cs="Arial"/>
        </w:rPr>
        <w:t xml:space="preserve"> </w:t>
      </w:r>
      <w:r w:rsidRPr="61FC1F86" w:rsidR="000711D6">
        <w:rPr>
          <w:rFonts w:ascii="Arial" w:hAnsi="Arial" w:cs="Arial"/>
        </w:rPr>
        <w:t xml:space="preserve">the following social media posts </w:t>
      </w:r>
      <w:r w:rsidRPr="61FC1F86" w:rsidR="00B5609F">
        <w:rPr>
          <w:rFonts w:ascii="Arial" w:hAnsi="Arial" w:cs="Arial"/>
        </w:rPr>
        <w:t xml:space="preserve">for </w:t>
      </w:r>
      <w:r w:rsidRPr="61FC1F86" w:rsidR="00CD5161">
        <w:rPr>
          <w:rFonts w:ascii="Arial" w:hAnsi="Arial" w:cs="Arial"/>
        </w:rPr>
        <w:t>National Internal Medicine Day.</w:t>
      </w:r>
      <w:r w:rsidRPr="61FC1F86" w:rsidR="4A8656D5">
        <w:rPr>
          <w:rFonts w:ascii="Arial" w:hAnsi="Arial" w:cs="Arial"/>
        </w:rPr>
        <w:t xml:space="preserve"> </w:t>
      </w:r>
      <w:r w:rsidRPr="61FC1F86" w:rsidR="4A8656D5">
        <w:rPr>
          <w:rFonts w:ascii="Arial" w:hAnsi="Arial" w:cs="Arial"/>
        </w:rPr>
        <w:t>Don’t</w:t>
      </w:r>
      <w:r w:rsidRPr="61FC1F86" w:rsidR="4A8656D5">
        <w:rPr>
          <w:rFonts w:ascii="Arial" w:hAnsi="Arial" w:cs="Arial"/>
        </w:rPr>
        <w:t xml:space="preserve"> forget to tag us</w:t>
      </w:r>
      <w:r w:rsidRPr="61FC1F86" w:rsidR="4A8656D5">
        <w:rPr>
          <w:rFonts w:ascii="Arial" w:hAnsi="Arial" w:cs="Arial"/>
        </w:rPr>
        <w:t xml:space="preserve"> (@ACPInternists) so we can like, retweet, and share your photos</w:t>
      </w:r>
      <w:r w:rsidRPr="61FC1F86" w:rsidR="41DF5C3A">
        <w:rPr>
          <w:rFonts w:ascii="Arial" w:hAnsi="Arial" w:cs="Arial"/>
        </w:rPr>
        <w:t xml:space="preserve"> on </w:t>
      </w:r>
      <w:hyperlink r:id="Re8f0ef139eb14be9">
        <w:r w:rsidRPr="61FC1F86" w:rsidR="41DF5C3A">
          <w:rPr>
            <w:rStyle w:val="Hyperlink"/>
            <w:rFonts w:ascii="Arial" w:hAnsi="Arial" w:cs="Arial"/>
          </w:rPr>
          <w:t>Facebook</w:t>
        </w:r>
      </w:hyperlink>
      <w:r w:rsidRPr="61FC1F86" w:rsidR="41DF5C3A">
        <w:rPr>
          <w:rFonts w:ascii="Arial" w:hAnsi="Arial" w:cs="Arial"/>
        </w:rPr>
        <w:t xml:space="preserve">, </w:t>
      </w:r>
      <w:hyperlink r:id="Rfbab6c22de294ac3">
        <w:r w:rsidRPr="61FC1F86" w:rsidR="41DF5C3A">
          <w:rPr>
            <w:rStyle w:val="Hyperlink"/>
            <w:rFonts w:ascii="Arial" w:hAnsi="Arial" w:cs="Arial"/>
          </w:rPr>
          <w:t>Twitter</w:t>
        </w:r>
      </w:hyperlink>
      <w:r w:rsidRPr="61FC1F86" w:rsidR="41DF5C3A">
        <w:rPr>
          <w:rFonts w:ascii="Arial" w:hAnsi="Arial" w:cs="Arial"/>
        </w:rPr>
        <w:t xml:space="preserve">, and </w:t>
      </w:r>
      <w:hyperlink r:id="Ra70c2f06038e4f51">
        <w:r w:rsidRPr="61FC1F86" w:rsidR="41DF5C3A">
          <w:rPr>
            <w:rStyle w:val="Hyperlink"/>
            <w:rFonts w:ascii="Arial" w:hAnsi="Arial" w:cs="Arial"/>
          </w:rPr>
          <w:t>Instagram</w:t>
        </w:r>
      </w:hyperlink>
      <w:r w:rsidRPr="61FC1F86" w:rsidR="41DF5C3A">
        <w:rPr>
          <w:rFonts w:ascii="Arial" w:hAnsi="Arial" w:cs="Arial"/>
        </w:rPr>
        <w:t>.</w:t>
      </w:r>
    </w:p>
    <w:p w:rsidR="61FC1F86" w:rsidP="61FC1F86" w:rsidRDefault="61FC1F86" w14:paraId="3026BA5D" w14:textId="3F5B7B20">
      <w:pPr>
        <w:pStyle w:val="Normal"/>
        <w:spacing w:after="0" w:line="240" w:lineRule="auto"/>
        <w:rPr>
          <w:rFonts w:ascii="Arial" w:hAnsi="Arial" w:cs="Arial"/>
        </w:rPr>
      </w:pPr>
    </w:p>
    <w:p w:rsidR="6C42103F" w:rsidP="61FC1F86" w:rsidRDefault="6C42103F" w14:paraId="12572D34" w14:textId="1B0EE330">
      <w:pPr>
        <w:pStyle w:val="Normal"/>
        <w:spacing w:after="0" w:line="240" w:lineRule="auto"/>
        <w:rPr>
          <w:rFonts w:ascii="Arial" w:hAnsi="Arial" w:cs="Arial"/>
          <w:b w:val="1"/>
          <w:bCs w:val="1"/>
        </w:rPr>
      </w:pPr>
      <w:r w:rsidRPr="61FC1F86" w:rsidR="6C42103F">
        <w:rPr>
          <w:rFonts w:ascii="Arial" w:hAnsi="Arial" w:cs="Arial"/>
          <w:b w:val="1"/>
          <w:bCs w:val="1"/>
        </w:rPr>
        <w:t>Hashtags to use -</w:t>
      </w:r>
    </w:p>
    <w:p w:rsidR="6C42103F" w:rsidP="61FC1F86" w:rsidRDefault="6C42103F" w14:paraId="7B292861" w14:textId="55D8FE06">
      <w:pPr>
        <w:pStyle w:val="Normal"/>
        <w:spacing w:after="0" w:line="240" w:lineRule="auto"/>
        <w:rPr>
          <w:rFonts w:ascii="Arial" w:hAnsi="Arial" w:cs="Arial"/>
        </w:rPr>
      </w:pPr>
      <w:r w:rsidRPr="61FC1F86" w:rsidR="6C42103F">
        <w:rPr>
          <w:rFonts w:ascii="Arial" w:hAnsi="Arial" w:cs="Arial"/>
        </w:rPr>
        <w:t>#NationalInternalMedicineDay</w:t>
      </w:r>
    </w:p>
    <w:p w:rsidR="6C42103F" w:rsidP="61FC1F86" w:rsidRDefault="6C42103F" w14:paraId="54693745" w14:textId="71985401">
      <w:pPr>
        <w:pStyle w:val="Normal"/>
        <w:spacing w:after="0" w:line="240" w:lineRule="auto"/>
        <w:rPr>
          <w:rFonts w:ascii="Arial" w:hAnsi="Arial" w:cs="Arial"/>
        </w:rPr>
      </w:pPr>
      <w:r w:rsidRPr="61FC1F86" w:rsidR="6C42103F">
        <w:rPr>
          <w:rFonts w:ascii="Arial" w:hAnsi="Arial" w:cs="Arial"/>
        </w:rPr>
        <w:t>#IMProud</w:t>
      </w:r>
    </w:p>
    <w:p w:rsidR="6C42103F" w:rsidP="61FC1F86" w:rsidRDefault="6C42103F" w14:paraId="11F42A6B" w14:textId="4ECEEA8B">
      <w:pPr>
        <w:pStyle w:val="Normal"/>
        <w:spacing w:after="0" w:line="240" w:lineRule="auto"/>
        <w:rPr>
          <w:rFonts w:ascii="Arial" w:hAnsi="Arial" w:cs="Arial"/>
        </w:rPr>
      </w:pPr>
      <w:r w:rsidRPr="61FC1F86" w:rsidR="6C42103F">
        <w:rPr>
          <w:rFonts w:ascii="Arial" w:hAnsi="Arial" w:cs="Arial"/>
        </w:rPr>
        <w:t>#IMPhysician</w:t>
      </w:r>
    </w:p>
    <w:p w:rsidR="27986537" w:rsidP="61FC1F86" w:rsidRDefault="27986537" w14:paraId="6FBE1087" w14:textId="48A90051">
      <w:pPr>
        <w:pStyle w:val="Normal"/>
        <w:spacing w:after="0" w:line="240" w:lineRule="auto"/>
        <w:rPr>
          <w:rFonts w:ascii="Arial" w:hAnsi="Arial" w:cs="Arial"/>
        </w:rPr>
      </w:pPr>
      <w:r w:rsidRPr="61FC1F86" w:rsidR="27986537">
        <w:rPr>
          <w:rFonts w:ascii="Arial" w:hAnsi="Arial" w:cs="Arial"/>
        </w:rPr>
        <w:t>#InternalMedicine</w:t>
      </w:r>
    </w:p>
    <w:p w:rsidR="61FC1F86" w:rsidP="61FC1F86" w:rsidRDefault="61FC1F86" w14:paraId="0112C8CE" w14:textId="6860450B">
      <w:pPr>
        <w:pStyle w:val="Normal"/>
        <w:spacing w:after="0" w:line="240" w:lineRule="auto"/>
        <w:rPr>
          <w:rFonts w:ascii="Arial" w:hAnsi="Arial" w:cs="Arial"/>
        </w:rPr>
      </w:pPr>
    </w:p>
    <w:p w:rsidRPr="000C14E7" w:rsidR="00D36CC0" w:rsidRDefault="00D36CC0" w14:paraId="17461507" w14:textId="58EA2BA5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Twitter</w:t>
      </w:r>
    </w:p>
    <w:p w:rsidRPr="00A04B42" w:rsidR="0003677A" w:rsidP="0003677A" w:rsidRDefault="003009EC" w14:paraId="74DF3D31" w14:textId="0D0BB876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>Get ready, Oct. 28 is</w:t>
      </w:r>
      <w:r w:rsidRPr="61FC1F86" w:rsidR="0003677A">
        <w:rPr>
          <w:rFonts w:ascii="Arial" w:hAnsi="Arial" w:cs="Arial"/>
        </w:rPr>
        <w:t xml:space="preserve"> #NationalIntern</w:t>
      </w:r>
      <w:r w:rsidRPr="61FC1F86" w:rsidR="003009EC">
        <w:rPr>
          <w:rFonts w:ascii="Arial" w:hAnsi="Arial" w:cs="Arial"/>
        </w:rPr>
        <w:t>alMedicineDay</w:t>
      </w:r>
      <w:r w:rsidRPr="61FC1F86" w:rsidR="0003677A">
        <w:rPr>
          <w:rFonts w:ascii="Arial" w:hAnsi="Arial" w:cs="Arial"/>
        </w:rPr>
        <w:t xml:space="preserve">! Help spread the word </w:t>
      </w:r>
      <w:r w:rsidRPr="61FC1F86" w:rsidR="003009EC">
        <w:rPr>
          <w:rFonts w:ascii="Arial" w:hAnsi="Arial" w:cs="Arial"/>
        </w:rPr>
        <w:t>and celebrate being #IMP</w:t>
      </w:r>
      <w:r w:rsidRPr="61FC1F86" w:rsidR="0003677A">
        <w:rPr>
          <w:rFonts w:ascii="Arial" w:hAnsi="Arial" w:cs="Arial"/>
        </w:rPr>
        <w:t xml:space="preserve">roud </w:t>
      </w:r>
      <w:r w:rsidRPr="61FC1F86" w:rsidR="003009EC">
        <w:rPr>
          <w:rFonts w:ascii="Arial" w:hAnsi="Arial" w:cs="Arial"/>
        </w:rPr>
        <w:t>and #I</w:t>
      </w:r>
      <w:r w:rsidRPr="61FC1F86" w:rsidR="2399D7B3">
        <w:rPr>
          <w:rFonts w:ascii="Arial" w:hAnsi="Arial" w:cs="Arial"/>
        </w:rPr>
        <w:t xml:space="preserve">MPhysician </w:t>
      </w:r>
      <w:r w:rsidRPr="61FC1F86" w:rsidR="0003677A">
        <w:rPr>
          <w:rFonts w:ascii="Arial" w:hAnsi="Arial" w:cs="Arial"/>
        </w:rPr>
        <w:t>with customizable posts and graphics</w:t>
      </w:r>
      <w:r w:rsidRPr="61FC1F86" w:rsidR="00116278">
        <w:rPr>
          <w:rFonts w:ascii="Arial" w:hAnsi="Arial" w:cs="Arial"/>
        </w:rPr>
        <w:t xml:space="preserve"> </w:t>
      </w:r>
      <w:hyperlink r:id="R03cae4deccab46a8">
        <w:r w:rsidRPr="61FC1F86" w:rsidR="00116278">
          <w:rPr>
            <w:rStyle w:val="Hyperlink"/>
            <w:rFonts w:ascii="Arial" w:hAnsi="Arial" w:cs="Arial"/>
          </w:rPr>
          <w:t>www.acponline.org/NIMDay</w:t>
        </w:r>
      </w:hyperlink>
      <w:r w:rsidRPr="61FC1F86" w:rsidR="00116278">
        <w:rPr>
          <w:rFonts w:ascii="Arial" w:hAnsi="Arial" w:cs="Arial"/>
        </w:rPr>
        <w:t xml:space="preserve"> </w:t>
      </w:r>
      <w:r w:rsidRPr="61FC1F86" w:rsidR="00D40906">
        <w:rPr>
          <w:rFonts w:ascii="Arial" w:hAnsi="Arial" w:cs="Arial"/>
        </w:rPr>
        <w:t xml:space="preserve">from </w:t>
      </w:r>
      <w:r w:rsidRPr="61FC1F86" w:rsidR="00D40906">
        <w:rPr>
          <w:rFonts w:ascii="Arial" w:hAnsi="Arial" w:cs="Arial"/>
        </w:rPr>
        <w:t>@ACP</w:t>
      </w:r>
      <w:r w:rsidRPr="61FC1F86" w:rsidR="006A62DE">
        <w:rPr>
          <w:rFonts w:ascii="Arial" w:hAnsi="Arial" w:cs="Arial"/>
        </w:rPr>
        <w:t>I</w:t>
      </w:r>
      <w:r w:rsidRPr="61FC1F86" w:rsidR="00D40906">
        <w:rPr>
          <w:rFonts w:ascii="Arial" w:hAnsi="Arial" w:cs="Arial"/>
        </w:rPr>
        <w:t>nternists</w:t>
      </w:r>
      <w:r w:rsidRPr="61FC1F86" w:rsidR="00BE1F71">
        <w:rPr>
          <w:rFonts w:ascii="Arial" w:hAnsi="Arial" w:cs="Arial"/>
        </w:rPr>
        <w:t>.</w:t>
      </w:r>
    </w:p>
    <w:p w:rsidR="0003677A" w:rsidP="00881B6D" w:rsidRDefault="0003677A" w14:paraId="1F500DF5" w14:textId="18F656DB">
      <w:pPr>
        <w:spacing w:after="0" w:line="240" w:lineRule="auto"/>
        <w:rPr>
          <w:rFonts w:ascii="Arial" w:hAnsi="Arial" w:cs="Arial"/>
        </w:rPr>
      </w:pPr>
    </w:p>
    <w:p w:rsidR="00D00536" w:rsidP="00D00536" w:rsidRDefault="003009EC" w14:paraId="3524AAA4" w14:textId="3B686986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 xml:space="preserve">It’s almost </w:t>
      </w:r>
      <w:r w:rsidRPr="61FC1F86" w:rsidR="00D00536">
        <w:rPr>
          <w:rFonts w:ascii="Arial" w:hAnsi="Arial" w:cs="Arial"/>
        </w:rPr>
        <w:t>#NationalInternalMedicineDay</w:t>
      </w:r>
      <w:r w:rsidRPr="61FC1F86" w:rsidR="003009EC">
        <w:rPr>
          <w:rFonts w:ascii="Arial" w:hAnsi="Arial" w:cs="Arial"/>
        </w:rPr>
        <w:t xml:space="preserve"> (Oct. 28)!</w:t>
      </w:r>
      <w:r w:rsidRPr="61FC1F86" w:rsidR="00E42BD8">
        <w:rPr>
          <w:rFonts w:ascii="Arial" w:hAnsi="Arial" w:cs="Arial"/>
        </w:rPr>
        <w:t xml:space="preserve"> </w:t>
      </w:r>
      <w:r w:rsidRPr="61FC1F86" w:rsidR="00E42BD8">
        <w:rPr>
          <w:rFonts w:ascii="Arial" w:hAnsi="Arial" w:cs="Arial"/>
        </w:rPr>
        <w:t>@ACP</w:t>
      </w:r>
      <w:r w:rsidRPr="61FC1F86" w:rsidR="006A62DE">
        <w:rPr>
          <w:rFonts w:ascii="Arial" w:hAnsi="Arial" w:cs="Arial"/>
        </w:rPr>
        <w:t>I</w:t>
      </w:r>
      <w:r w:rsidRPr="61FC1F86" w:rsidR="00E42BD8">
        <w:rPr>
          <w:rFonts w:ascii="Arial" w:hAnsi="Arial" w:cs="Arial"/>
        </w:rPr>
        <w:t>nternists</w:t>
      </w:r>
      <w:r w:rsidRPr="61FC1F86" w:rsidR="00E42BD8">
        <w:rPr>
          <w:rFonts w:ascii="Arial" w:hAnsi="Arial" w:cs="Arial"/>
        </w:rPr>
        <w:t xml:space="preserve">.has </w:t>
      </w:r>
      <w:r w:rsidRPr="61FC1F86" w:rsidR="00E42BD8">
        <w:rPr>
          <w:rFonts w:ascii="Arial" w:hAnsi="Arial" w:cs="Arial"/>
        </w:rPr>
        <w:t>customizable posts and graphics</w:t>
      </w:r>
      <w:r w:rsidRPr="61FC1F86" w:rsidR="005F5E87">
        <w:rPr>
          <w:rFonts w:ascii="Arial" w:hAnsi="Arial" w:cs="Arial"/>
        </w:rPr>
        <w:t xml:space="preserve"> </w:t>
      </w:r>
      <w:hyperlink r:id="R0df36708e6074e0e">
        <w:r w:rsidRPr="61FC1F86" w:rsidR="005F5E87">
          <w:rPr>
            <w:rStyle w:val="Hyperlink"/>
            <w:rFonts w:ascii="Arial" w:hAnsi="Arial" w:cs="Arial"/>
          </w:rPr>
          <w:t>www.acponline.org/NIMDay</w:t>
        </w:r>
      </w:hyperlink>
      <w:r w:rsidRPr="61FC1F86" w:rsidR="005F5E87">
        <w:rPr>
          <w:rFonts w:ascii="Arial" w:hAnsi="Arial" w:cs="Arial"/>
        </w:rPr>
        <w:t xml:space="preserve"> </w:t>
      </w:r>
      <w:r w:rsidRPr="61FC1F86" w:rsidR="00FE279B">
        <w:rPr>
          <w:rFonts w:ascii="Arial" w:hAnsi="Arial" w:cs="Arial"/>
        </w:rPr>
        <w:t xml:space="preserve">to help </w:t>
      </w:r>
      <w:r w:rsidRPr="61FC1F86" w:rsidR="1FB728D0">
        <w:rPr>
          <w:rFonts w:ascii="Arial" w:hAnsi="Arial" w:cs="Arial"/>
        </w:rPr>
        <w:t xml:space="preserve">#internalmedicine physicians </w:t>
      </w:r>
      <w:r w:rsidRPr="61FC1F86" w:rsidR="003009EC">
        <w:rPr>
          <w:rFonts w:ascii="Arial" w:hAnsi="Arial" w:cs="Arial"/>
        </w:rPr>
        <w:t>celebrate being #IMP</w:t>
      </w:r>
      <w:r w:rsidRPr="61FC1F86" w:rsidR="00D00536">
        <w:rPr>
          <w:rFonts w:ascii="Arial" w:hAnsi="Arial" w:cs="Arial"/>
        </w:rPr>
        <w:t>roud</w:t>
      </w:r>
      <w:r w:rsidRPr="61FC1F86" w:rsidR="003009EC">
        <w:rPr>
          <w:rFonts w:ascii="Arial" w:hAnsi="Arial" w:cs="Arial"/>
        </w:rPr>
        <w:t xml:space="preserve"> and #IM</w:t>
      </w:r>
      <w:r w:rsidRPr="61FC1F86" w:rsidR="591AC085">
        <w:rPr>
          <w:rFonts w:ascii="Arial" w:hAnsi="Arial" w:cs="Arial"/>
        </w:rPr>
        <w:t>Physician</w:t>
      </w:r>
    </w:p>
    <w:p w:rsidR="006A62DE" w:rsidP="00D00536" w:rsidRDefault="006A62DE" w14:paraId="06318F58" w14:textId="3654D89E">
      <w:pPr>
        <w:spacing w:after="0" w:line="240" w:lineRule="auto"/>
        <w:rPr>
          <w:rFonts w:ascii="Arial" w:hAnsi="Arial" w:cs="Arial"/>
        </w:rPr>
      </w:pPr>
    </w:p>
    <w:p w:rsidRPr="00A04B42" w:rsidR="006A62DE" w:rsidP="00D00536" w:rsidRDefault="006A62DE" w14:paraId="70070155" w14:textId="280D8AC5">
      <w:pPr>
        <w:spacing w:after="0" w:line="240" w:lineRule="auto"/>
        <w:rPr>
          <w:rFonts w:ascii="Arial" w:hAnsi="Arial" w:cs="Arial"/>
        </w:rPr>
      </w:pPr>
      <w:bookmarkStart w:name="_Hlk83199219" w:id="0"/>
      <w:r w:rsidRPr="61FC1F86" w:rsidR="006A62DE">
        <w:rPr>
          <w:rFonts w:ascii="Arial" w:hAnsi="Arial" w:cs="Arial"/>
        </w:rPr>
        <w:t xml:space="preserve">#NationalInternalMedicineDay (Oct. 28) is also #NationalChocolateDay! @ACPInternists recommend celebrating with your favorite chocolate </w:t>
      </w:r>
      <w:proofErr w:type="gramStart"/>
      <w:r w:rsidRPr="61FC1F86" w:rsidR="006A62DE">
        <w:rPr>
          <w:rFonts w:ascii="Arial" w:hAnsi="Arial" w:cs="Arial"/>
        </w:rPr>
        <w:t>treat</w:t>
      </w:r>
      <w:proofErr w:type="gramEnd"/>
      <w:r w:rsidRPr="61FC1F86" w:rsidR="006A62DE">
        <w:rPr>
          <w:rFonts w:ascii="Arial" w:hAnsi="Arial" w:cs="Arial"/>
        </w:rPr>
        <w:t>. #IMProud #</w:t>
      </w:r>
      <w:r w:rsidRPr="61FC1F86" w:rsidR="11A6B6A0">
        <w:rPr>
          <w:rFonts w:ascii="Arial" w:hAnsi="Arial" w:cs="Arial"/>
        </w:rPr>
        <w:t>IMPhysician</w:t>
      </w:r>
    </w:p>
    <w:bookmarkEnd w:id="0"/>
    <w:p w:rsidR="00D00536" w:rsidP="00881B6D" w:rsidRDefault="00D00536" w14:paraId="5BFDDD6E" w14:textId="77777777">
      <w:pPr>
        <w:spacing w:after="0" w:line="240" w:lineRule="auto"/>
        <w:rPr>
          <w:rFonts w:ascii="Arial" w:hAnsi="Arial" w:cs="Arial"/>
        </w:rPr>
      </w:pPr>
    </w:p>
    <w:p w:rsidRPr="007E31A8" w:rsidR="007E31A8" w:rsidP="61FC1F86" w:rsidRDefault="00AC2C20" w14:paraId="004B2B9B" w14:textId="29EA7EEC">
      <w:pPr>
        <w:spacing w:after="0" w:line="240" w:lineRule="auto"/>
        <w:rPr>
          <w:rFonts w:ascii="Arial" w:hAnsi="Arial" w:cs="Arial"/>
          <w:color w:val="FF0000"/>
        </w:rPr>
      </w:pPr>
      <w:r w:rsidRPr="61FC1F86" w:rsidR="00AC2C20">
        <w:rPr>
          <w:rFonts w:ascii="Arial" w:hAnsi="Arial" w:cs="Arial"/>
        </w:rPr>
        <w:t xml:space="preserve">Happy </w:t>
      </w:r>
      <w:r w:rsidRPr="61FC1F86" w:rsidR="00AC2C20">
        <w:rPr>
          <w:rFonts w:ascii="Arial" w:hAnsi="Arial" w:cs="Arial"/>
        </w:rPr>
        <w:t>#NationalInternalMedicineDay</w:t>
      </w:r>
      <w:r w:rsidRPr="61FC1F86" w:rsidR="00AC2C20">
        <w:rPr>
          <w:rFonts w:ascii="Arial" w:hAnsi="Arial" w:cs="Arial"/>
        </w:rPr>
        <w:t xml:space="preserve">! </w:t>
      </w:r>
      <w:r w:rsidRPr="61FC1F86" w:rsidR="003009EC">
        <w:rPr>
          <w:rFonts w:ascii="Arial" w:hAnsi="Arial" w:cs="Arial"/>
        </w:rPr>
        <w:t>#I</w:t>
      </w:r>
      <w:r w:rsidRPr="61FC1F86" w:rsidR="20D9AA56">
        <w:rPr>
          <w:rFonts w:ascii="Arial" w:hAnsi="Arial" w:cs="Arial"/>
        </w:rPr>
        <w:t xml:space="preserve">MProud </w:t>
      </w:r>
      <w:r w:rsidRPr="61FC1F86" w:rsidR="007E31A8">
        <w:rPr>
          <w:rFonts w:ascii="Arial" w:hAnsi="Arial" w:cs="Arial"/>
        </w:rPr>
        <w:t xml:space="preserve">because </w:t>
      </w:r>
      <w:r w:rsidRPr="61FC1F86" w:rsidR="007E31A8">
        <w:rPr>
          <w:rFonts w:ascii="Arial" w:hAnsi="Arial" w:cs="Arial"/>
          <w:color w:val="C00000"/>
        </w:rPr>
        <w:t>[insert</w:t>
      </w:r>
      <w:r w:rsidRPr="61FC1F86" w:rsidR="00C7795A">
        <w:rPr>
          <w:rFonts w:ascii="Arial" w:hAnsi="Arial" w:cs="Arial"/>
          <w:color w:val="C00000"/>
        </w:rPr>
        <w:t xml:space="preserve"> your </w:t>
      </w:r>
      <w:r w:rsidRPr="61FC1F86" w:rsidR="007E31A8">
        <w:rPr>
          <w:rFonts w:ascii="Arial" w:hAnsi="Arial" w:cs="Arial"/>
          <w:color w:val="C00000"/>
        </w:rPr>
        <w:t>reason</w:t>
      </w:r>
      <w:r w:rsidRPr="61FC1F86" w:rsidR="00C7795A">
        <w:rPr>
          <w:rFonts w:ascii="Arial" w:hAnsi="Arial" w:cs="Arial"/>
          <w:color w:val="C00000"/>
        </w:rPr>
        <w:t xml:space="preserve"> here</w:t>
      </w:r>
      <w:r w:rsidRPr="61FC1F86" w:rsidR="007E31A8">
        <w:rPr>
          <w:rFonts w:ascii="Arial" w:hAnsi="Arial" w:cs="Arial"/>
          <w:color w:val="C00000"/>
        </w:rPr>
        <w:t>]</w:t>
      </w:r>
      <w:r w:rsidRPr="61FC1F86" w:rsidR="007E31A8">
        <w:rPr>
          <w:rFonts w:ascii="Arial" w:hAnsi="Arial" w:cs="Arial"/>
          <w:color w:val="FF0000"/>
        </w:rPr>
        <w:t xml:space="preserve">. </w:t>
      </w:r>
      <w:r w:rsidRPr="61FC1F86" w:rsidR="6920CA53">
        <w:rPr>
          <w:rFonts w:ascii="Arial" w:hAnsi="Arial" w:cs="Arial"/>
          <w:color w:val="auto"/>
        </w:rPr>
        <w:t>#IMPhysician</w:t>
      </w:r>
    </w:p>
    <w:p w:rsidR="007E31A8" w:rsidRDefault="007E31A8" w14:paraId="238A00BE" w14:textId="77777777">
      <w:pPr>
        <w:spacing w:after="0" w:line="240" w:lineRule="auto"/>
        <w:rPr>
          <w:rFonts w:ascii="Arial" w:hAnsi="Arial" w:cs="Arial"/>
        </w:rPr>
      </w:pPr>
    </w:p>
    <w:p w:rsidR="00070FDF" w:rsidP="00D974B1" w:rsidRDefault="00D974B1" w14:paraId="016403EF" w14:textId="54049527">
      <w:pPr>
        <w:spacing w:after="0" w:line="240" w:lineRule="auto"/>
        <w:rPr>
          <w:rFonts w:ascii="Arial" w:hAnsi="Arial" w:cs="Arial"/>
        </w:rPr>
      </w:pPr>
      <w:r w:rsidRPr="61FC1F86" w:rsidR="00D974B1">
        <w:rPr>
          <w:rFonts w:ascii="Arial" w:hAnsi="Arial" w:cs="Arial"/>
        </w:rPr>
        <w:t>#IMProud because of #</w:t>
      </w:r>
      <w:r w:rsidRPr="61FC1F86" w:rsidR="312B2A40">
        <w:rPr>
          <w:rFonts w:ascii="Arial" w:hAnsi="Arial" w:cs="Arial"/>
        </w:rPr>
        <w:t>InternalMedicine physicians</w:t>
      </w:r>
      <w:r w:rsidRPr="61FC1F86" w:rsidR="00D974B1">
        <w:rPr>
          <w:rFonts w:ascii="Arial" w:hAnsi="Arial" w:cs="Arial"/>
        </w:rPr>
        <w:t xml:space="preserve"> like </w:t>
      </w:r>
      <w:r w:rsidRPr="61FC1F86" w:rsidR="00D974B1">
        <w:rPr>
          <w:rFonts w:ascii="Arial" w:hAnsi="Arial" w:cs="Arial"/>
          <w:color w:val="C00000"/>
        </w:rPr>
        <w:t xml:space="preserve">[tag your favorite </w:t>
      </w:r>
      <w:r w:rsidRPr="61FC1F86" w:rsidR="5CA1EF7D">
        <w:rPr>
          <w:rFonts w:ascii="Arial" w:hAnsi="Arial" w:cs="Arial"/>
          <w:color w:val="C00000"/>
        </w:rPr>
        <w:t xml:space="preserve">Internal Medicine </w:t>
      </w:r>
      <w:r w:rsidRPr="61FC1F86" w:rsidR="269CD489">
        <w:rPr>
          <w:rFonts w:ascii="Arial" w:hAnsi="Arial" w:cs="Arial"/>
          <w:color w:val="C00000"/>
        </w:rPr>
        <w:t>physician</w:t>
      </w:r>
      <w:r w:rsidRPr="61FC1F86" w:rsidR="00D974B1">
        <w:rPr>
          <w:rFonts w:ascii="Arial" w:hAnsi="Arial" w:cs="Arial"/>
          <w:color w:val="C00000"/>
        </w:rPr>
        <w:t>(s</w:t>
      </w:r>
      <w:r w:rsidRPr="61FC1F86" w:rsidR="00DC057D">
        <w:rPr>
          <w:rFonts w:ascii="Arial" w:hAnsi="Arial" w:cs="Arial"/>
          <w:color w:val="C00000"/>
        </w:rPr>
        <w:t>)</w:t>
      </w:r>
      <w:r w:rsidRPr="61FC1F86" w:rsidR="00F5154A">
        <w:rPr>
          <w:rFonts w:ascii="Arial" w:hAnsi="Arial" w:cs="Arial"/>
          <w:color w:val="C00000"/>
        </w:rPr>
        <w:t xml:space="preserve"> here</w:t>
      </w:r>
      <w:r w:rsidRPr="61FC1F86" w:rsidR="00DC057D">
        <w:rPr>
          <w:rFonts w:ascii="Arial" w:hAnsi="Arial" w:cs="Arial"/>
          <w:color w:val="C00000"/>
        </w:rPr>
        <w:t>]</w:t>
      </w:r>
      <w:r w:rsidRPr="61FC1F86" w:rsidR="00B67314">
        <w:rPr>
          <w:rFonts w:ascii="Arial" w:hAnsi="Arial" w:cs="Arial"/>
        </w:rPr>
        <w:t xml:space="preserve">. </w:t>
      </w:r>
      <w:r w:rsidRPr="61FC1F86" w:rsidR="00070FDF">
        <w:rPr>
          <w:rFonts w:ascii="Arial" w:hAnsi="Arial" w:cs="Arial"/>
        </w:rPr>
        <w:t xml:space="preserve">Who makes you proud to be an </w:t>
      </w:r>
      <w:r w:rsidRPr="61FC1F86" w:rsidR="5EB88B42">
        <w:rPr>
          <w:rFonts w:ascii="Arial" w:hAnsi="Arial" w:cs="Arial"/>
        </w:rPr>
        <w:t>Internal Medicine physician</w:t>
      </w:r>
      <w:r w:rsidRPr="61FC1F86" w:rsidR="00070FDF">
        <w:rPr>
          <w:rFonts w:ascii="Arial" w:hAnsi="Arial" w:cs="Arial"/>
        </w:rPr>
        <w:t xml:space="preserve">? </w:t>
      </w:r>
      <w:r w:rsidRPr="61FC1F86" w:rsidR="006119C5">
        <w:rPr>
          <w:rFonts w:ascii="Arial" w:hAnsi="Arial" w:cs="Arial"/>
        </w:rPr>
        <w:t>#NationalInternalMedicineDay</w:t>
      </w:r>
      <w:r w:rsidRPr="61FC1F86" w:rsidR="1E7B9936">
        <w:rPr>
          <w:rFonts w:ascii="Arial" w:hAnsi="Arial" w:cs="Arial"/>
        </w:rPr>
        <w:t xml:space="preserve"> #IMPh</w:t>
      </w:r>
      <w:r w:rsidRPr="61FC1F86" w:rsidR="53935C96">
        <w:rPr>
          <w:rFonts w:ascii="Arial" w:hAnsi="Arial" w:cs="Arial"/>
        </w:rPr>
        <w:t>ys</w:t>
      </w:r>
      <w:r w:rsidRPr="61FC1F86" w:rsidR="1E7B9936">
        <w:rPr>
          <w:rFonts w:ascii="Arial" w:hAnsi="Arial" w:cs="Arial"/>
        </w:rPr>
        <w:t>ician</w:t>
      </w:r>
    </w:p>
    <w:p w:rsidR="006A62DE" w:rsidP="00D974B1" w:rsidRDefault="006A62DE" w14:paraId="77BC2932" w14:textId="0885483F">
      <w:pPr>
        <w:spacing w:after="0" w:line="240" w:lineRule="auto"/>
        <w:rPr>
          <w:rFonts w:ascii="Arial" w:hAnsi="Arial" w:cs="Arial"/>
        </w:rPr>
      </w:pPr>
    </w:p>
    <w:p w:rsidRPr="00070FDF" w:rsidR="006A62DE" w:rsidP="61FC1F86" w:rsidRDefault="006A62DE" w14:paraId="7C314DB5" w14:textId="36F7DF19">
      <w:pPr>
        <w:pStyle w:val="Normal"/>
        <w:spacing w:after="0" w:line="240" w:lineRule="auto"/>
        <w:rPr>
          <w:rFonts w:ascii="Arial" w:hAnsi="Arial" w:cs="Arial"/>
          <w:color w:val="auto"/>
        </w:rPr>
      </w:pPr>
      <w:r w:rsidRPr="61FC1F86" w:rsidR="006A62DE">
        <w:rPr>
          <w:rFonts w:ascii="Arial" w:hAnsi="Arial" w:cs="Arial"/>
        </w:rPr>
        <w:t xml:space="preserve">#IMProud to celebrate #NationalInternalMedicineDay and #NationalChocolateDay with my favorite chocolate treat! As recommended by @ACPInternsits. </w:t>
      </w:r>
      <w:r w:rsidRPr="61FC1F86" w:rsidR="006A62DE">
        <w:rPr>
          <w:rFonts w:ascii="Arial" w:hAnsi="Arial" w:cs="Arial"/>
          <w:color w:val="C00000"/>
        </w:rPr>
        <w:t>[Share a picture of your chocolate treat]</w:t>
      </w:r>
      <w:r w:rsidRPr="61FC1F86" w:rsidR="5E27168F">
        <w:rPr>
          <w:rFonts w:ascii="Arial" w:hAnsi="Arial" w:cs="Arial"/>
          <w:color w:val="C00000"/>
        </w:rPr>
        <w:t xml:space="preserve"> </w:t>
      </w:r>
      <w:r w:rsidRPr="61FC1F86" w:rsidR="7F176FA7">
        <w:rPr>
          <w:rFonts w:ascii="Arial" w:hAnsi="Arial" w:cs="Arial"/>
          <w:color w:val="auto"/>
        </w:rPr>
        <w:t>#IMPhysician #InternalMedicine</w:t>
      </w:r>
    </w:p>
    <w:p w:rsidR="00615453" w:rsidP="00D974B1" w:rsidRDefault="00615453" w14:paraId="37D464BA" w14:textId="77777777">
      <w:pPr>
        <w:spacing w:after="0" w:line="240" w:lineRule="auto"/>
        <w:rPr>
          <w:rFonts w:ascii="Arial" w:hAnsi="Arial" w:cs="Arial"/>
        </w:rPr>
      </w:pPr>
    </w:p>
    <w:p w:rsidRPr="000C14E7" w:rsidR="00E60246" w:rsidP="00E60246" w:rsidRDefault="00E60246" w14:paraId="0620ADE6" w14:textId="6213B473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Facebook</w:t>
      </w:r>
    </w:p>
    <w:p w:rsidRPr="00A04B42" w:rsidR="003009EC" w:rsidP="003009EC" w:rsidRDefault="003009EC" w14:paraId="4EEA86A2" w14:textId="53A4342C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>Get ready, O</w:t>
      </w:r>
      <w:r w:rsidRPr="61FC1F86" w:rsidR="689C9E05">
        <w:rPr>
          <w:rFonts w:ascii="Arial" w:hAnsi="Arial" w:cs="Arial"/>
        </w:rPr>
        <w:t>ctober</w:t>
      </w:r>
      <w:r w:rsidRPr="61FC1F86" w:rsidR="003009EC">
        <w:rPr>
          <w:rFonts w:ascii="Arial" w:hAnsi="Arial" w:cs="Arial"/>
        </w:rPr>
        <w:t xml:space="preserve"> 28 is</w:t>
      </w:r>
      <w:r w:rsidRPr="61FC1F86" w:rsidR="003009EC">
        <w:rPr>
          <w:rFonts w:ascii="Arial" w:hAnsi="Arial" w:cs="Arial"/>
        </w:rPr>
        <w:t xml:space="preserve"> #NationalIntern</w:t>
      </w:r>
      <w:r w:rsidRPr="61FC1F86" w:rsidR="003009EC">
        <w:rPr>
          <w:rFonts w:ascii="Arial" w:hAnsi="Arial" w:cs="Arial"/>
        </w:rPr>
        <w:t>alMedicineDay</w:t>
      </w:r>
      <w:r w:rsidRPr="61FC1F86" w:rsidR="003009EC">
        <w:rPr>
          <w:rFonts w:ascii="Arial" w:hAnsi="Arial" w:cs="Arial"/>
        </w:rPr>
        <w:t xml:space="preserve">! Help spread the word </w:t>
      </w:r>
      <w:r w:rsidRPr="61FC1F86" w:rsidR="003009EC">
        <w:rPr>
          <w:rFonts w:ascii="Arial" w:hAnsi="Arial" w:cs="Arial"/>
        </w:rPr>
        <w:t>and celebrate being #IMP</w:t>
      </w:r>
      <w:r w:rsidRPr="61FC1F86" w:rsidR="003009EC">
        <w:rPr>
          <w:rFonts w:ascii="Arial" w:hAnsi="Arial" w:cs="Arial"/>
        </w:rPr>
        <w:t xml:space="preserve">roud </w:t>
      </w:r>
      <w:r w:rsidRPr="61FC1F86" w:rsidR="003009EC">
        <w:rPr>
          <w:rFonts w:ascii="Arial" w:hAnsi="Arial" w:cs="Arial"/>
        </w:rPr>
        <w:t>and #</w:t>
      </w:r>
      <w:r w:rsidRPr="61FC1F86" w:rsidR="30F4EC2D">
        <w:rPr>
          <w:rFonts w:ascii="Arial" w:hAnsi="Arial" w:cs="Arial"/>
        </w:rPr>
        <w:t xml:space="preserve">IMPhysician </w:t>
      </w:r>
      <w:r w:rsidRPr="61FC1F86" w:rsidR="003009EC">
        <w:rPr>
          <w:rFonts w:ascii="Arial" w:hAnsi="Arial" w:cs="Arial"/>
        </w:rPr>
        <w:t>with customizable posts and graphics</w:t>
      </w:r>
      <w:r w:rsidRPr="61FC1F86" w:rsidR="003009EC">
        <w:rPr>
          <w:rFonts w:ascii="Arial" w:hAnsi="Arial" w:cs="Arial"/>
        </w:rPr>
        <w:t xml:space="preserve"> </w:t>
      </w:r>
      <w:hyperlink r:id="R6d4462de5fb74f03">
        <w:r w:rsidRPr="61FC1F86" w:rsidR="003009EC">
          <w:rPr>
            <w:rStyle w:val="Hyperlink"/>
            <w:rFonts w:ascii="Arial" w:hAnsi="Arial" w:cs="Arial"/>
          </w:rPr>
          <w:t>www.acponline.org/NIMDay</w:t>
        </w:r>
      </w:hyperlink>
      <w:r w:rsidRPr="61FC1F86" w:rsidR="003009EC">
        <w:rPr>
          <w:rFonts w:ascii="Arial" w:hAnsi="Arial" w:cs="Arial"/>
        </w:rPr>
        <w:t xml:space="preserve"> from </w:t>
      </w:r>
      <w:r w:rsidRPr="61FC1F86" w:rsidR="003009EC">
        <w:rPr>
          <w:rFonts w:ascii="Arial" w:hAnsi="Arial" w:cs="Arial"/>
        </w:rPr>
        <w:t>@ACPinternists</w:t>
      </w:r>
      <w:r w:rsidRPr="61FC1F86" w:rsidR="003009EC">
        <w:rPr>
          <w:rFonts w:ascii="Arial" w:hAnsi="Arial" w:cs="Arial"/>
        </w:rPr>
        <w:t>.</w:t>
      </w:r>
    </w:p>
    <w:p w:rsidR="003009EC" w:rsidP="003009EC" w:rsidRDefault="003009EC" w14:paraId="163BD6B6" w14:textId="77777777">
      <w:pPr>
        <w:spacing w:after="0" w:line="240" w:lineRule="auto"/>
        <w:rPr>
          <w:rFonts w:ascii="Arial" w:hAnsi="Arial" w:cs="Arial"/>
        </w:rPr>
      </w:pPr>
    </w:p>
    <w:p w:rsidRPr="00A04B42" w:rsidR="003009EC" w:rsidP="003009EC" w:rsidRDefault="003009EC" w14:paraId="10A8C023" w14:textId="0850805E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 xml:space="preserve">It’s almost </w:t>
      </w:r>
      <w:r w:rsidRPr="61FC1F86" w:rsidR="003009EC">
        <w:rPr>
          <w:rFonts w:ascii="Arial" w:hAnsi="Arial" w:cs="Arial"/>
        </w:rPr>
        <w:t>#NationalInternalMedicineDay</w:t>
      </w:r>
      <w:r w:rsidRPr="61FC1F86" w:rsidR="7286450E">
        <w:rPr>
          <w:rFonts w:ascii="Arial" w:hAnsi="Arial" w:cs="Arial"/>
        </w:rPr>
        <w:t xml:space="preserve"> on October 28</w:t>
      </w:r>
      <w:r w:rsidRPr="61FC1F86" w:rsidR="003009EC">
        <w:rPr>
          <w:rFonts w:ascii="Arial" w:hAnsi="Arial" w:cs="Arial"/>
        </w:rPr>
        <w:t xml:space="preserve">! </w:t>
      </w:r>
      <w:r w:rsidRPr="61FC1F86" w:rsidR="003009EC">
        <w:rPr>
          <w:rFonts w:ascii="Arial" w:hAnsi="Arial" w:cs="Arial"/>
        </w:rPr>
        <w:t>@ACPinternists</w:t>
      </w:r>
      <w:r w:rsidRPr="61FC1F86" w:rsidR="598B8067">
        <w:rPr>
          <w:rFonts w:ascii="Arial" w:hAnsi="Arial" w:cs="Arial"/>
        </w:rPr>
        <w:t xml:space="preserve"> </w:t>
      </w:r>
      <w:r w:rsidRPr="61FC1F86" w:rsidR="003009EC">
        <w:rPr>
          <w:rFonts w:ascii="Arial" w:hAnsi="Arial" w:cs="Arial"/>
        </w:rPr>
        <w:t xml:space="preserve">has </w:t>
      </w:r>
      <w:r w:rsidRPr="61FC1F86" w:rsidR="003009EC">
        <w:rPr>
          <w:rFonts w:ascii="Arial" w:hAnsi="Arial" w:cs="Arial"/>
        </w:rPr>
        <w:t>customizable posts and graphics</w:t>
      </w:r>
      <w:r w:rsidRPr="61FC1F86" w:rsidR="003009EC">
        <w:rPr>
          <w:rFonts w:ascii="Arial" w:hAnsi="Arial" w:cs="Arial"/>
        </w:rPr>
        <w:t xml:space="preserve"> </w:t>
      </w:r>
      <w:hyperlink r:id="R74f6e86b0b5b4cdb">
        <w:r w:rsidRPr="61FC1F86" w:rsidR="003009EC">
          <w:rPr>
            <w:rStyle w:val="Hyperlink"/>
            <w:rFonts w:ascii="Arial" w:hAnsi="Arial" w:cs="Arial"/>
          </w:rPr>
          <w:t>www.acponline.org/NIMDay</w:t>
        </w:r>
      </w:hyperlink>
      <w:r w:rsidRPr="61FC1F86" w:rsidR="003009EC">
        <w:rPr>
          <w:rFonts w:ascii="Arial" w:hAnsi="Arial" w:cs="Arial"/>
        </w:rPr>
        <w:t xml:space="preserve"> to help </w:t>
      </w:r>
      <w:r w:rsidRPr="61FC1F86" w:rsidR="59B2C953">
        <w:rPr>
          <w:rFonts w:ascii="Arial" w:hAnsi="Arial" w:cs="Arial"/>
        </w:rPr>
        <w:t xml:space="preserve">#InternalMedicine physicians </w:t>
      </w:r>
      <w:r w:rsidRPr="61FC1F86" w:rsidR="003009EC">
        <w:rPr>
          <w:rFonts w:ascii="Arial" w:hAnsi="Arial" w:cs="Arial"/>
        </w:rPr>
        <w:t>celebrate being #IMP</w:t>
      </w:r>
      <w:r w:rsidRPr="61FC1F86" w:rsidR="003009EC">
        <w:rPr>
          <w:rFonts w:ascii="Arial" w:hAnsi="Arial" w:cs="Arial"/>
        </w:rPr>
        <w:t>roud</w:t>
      </w:r>
      <w:r w:rsidRPr="61FC1F86" w:rsidR="003009EC">
        <w:rPr>
          <w:rFonts w:ascii="Arial" w:hAnsi="Arial" w:cs="Arial"/>
        </w:rPr>
        <w:t xml:space="preserve"> and #I</w:t>
      </w:r>
      <w:r w:rsidRPr="61FC1F86" w:rsidR="269E1C0C">
        <w:rPr>
          <w:rFonts w:ascii="Arial" w:hAnsi="Arial" w:cs="Arial"/>
        </w:rPr>
        <w:t>MPhysician.</w:t>
      </w:r>
    </w:p>
    <w:p w:rsidR="003009EC" w:rsidP="003009EC" w:rsidRDefault="003009EC" w14:paraId="34DFC526" w14:textId="77777777">
      <w:pPr>
        <w:spacing w:after="0" w:line="240" w:lineRule="auto"/>
        <w:rPr>
          <w:rFonts w:ascii="Arial" w:hAnsi="Arial" w:cs="Arial"/>
        </w:rPr>
      </w:pPr>
    </w:p>
    <w:p w:rsidR="006A62DE" w:rsidP="003009EC" w:rsidRDefault="006A62DE" w14:paraId="0271DE9E" w14:textId="51D5CCC2">
      <w:pPr>
        <w:spacing w:after="0" w:line="240" w:lineRule="auto"/>
        <w:rPr>
          <w:rFonts w:ascii="Arial" w:hAnsi="Arial" w:cs="Arial"/>
        </w:rPr>
      </w:pPr>
      <w:r w:rsidRPr="61FC1F86" w:rsidR="006A62DE">
        <w:rPr>
          <w:rFonts w:ascii="Arial" w:hAnsi="Arial" w:cs="Arial"/>
        </w:rPr>
        <w:t>#NationalInternalMedicineDay</w:t>
      </w:r>
      <w:r w:rsidRPr="61FC1F86" w:rsidR="5CD25E35">
        <w:rPr>
          <w:rFonts w:ascii="Arial" w:hAnsi="Arial" w:cs="Arial"/>
        </w:rPr>
        <w:t xml:space="preserve"> on October 28</w:t>
      </w:r>
      <w:r w:rsidRPr="61FC1F86" w:rsidR="006A62DE">
        <w:rPr>
          <w:rFonts w:ascii="Arial" w:hAnsi="Arial" w:cs="Arial"/>
        </w:rPr>
        <w:t xml:space="preserve"> is also #NationalChocolateDay! @ACPInternists recommend celebrating with your favorite chocolate treat. #IMProud #I</w:t>
      </w:r>
      <w:r w:rsidRPr="61FC1F86" w:rsidR="096678AD">
        <w:rPr>
          <w:rFonts w:ascii="Arial" w:hAnsi="Arial" w:cs="Arial"/>
        </w:rPr>
        <w:t>MPhysician</w:t>
      </w:r>
    </w:p>
    <w:p w:rsidR="006A62DE" w:rsidP="003009EC" w:rsidRDefault="006A62DE" w14:paraId="7E70B456" w14:textId="77777777">
      <w:pPr>
        <w:spacing w:after="0" w:line="240" w:lineRule="auto"/>
        <w:rPr>
          <w:rFonts w:ascii="Arial" w:hAnsi="Arial" w:cs="Arial"/>
        </w:rPr>
      </w:pPr>
    </w:p>
    <w:p w:rsidRPr="007E31A8" w:rsidR="003009EC" w:rsidP="003009EC" w:rsidRDefault="003009EC" w14:paraId="079B12C2" w14:textId="307229B0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 xml:space="preserve">Happy </w:t>
      </w:r>
      <w:r w:rsidRPr="61FC1F86" w:rsidR="003009EC">
        <w:rPr>
          <w:rFonts w:ascii="Arial" w:hAnsi="Arial" w:cs="Arial"/>
        </w:rPr>
        <w:t>#NationalInternalMedicineDay</w:t>
      </w:r>
      <w:r w:rsidRPr="61FC1F86" w:rsidR="003009EC">
        <w:rPr>
          <w:rFonts w:ascii="Arial" w:hAnsi="Arial" w:cs="Arial"/>
        </w:rPr>
        <w:t>! #I</w:t>
      </w:r>
      <w:r w:rsidRPr="61FC1F86" w:rsidR="156D064F">
        <w:rPr>
          <w:rFonts w:ascii="Arial" w:hAnsi="Arial" w:cs="Arial"/>
        </w:rPr>
        <w:t xml:space="preserve">MProud </w:t>
      </w:r>
      <w:r w:rsidRPr="61FC1F86" w:rsidR="003009EC">
        <w:rPr>
          <w:rFonts w:ascii="Arial" w:hAnsi="Arial" w:cs="Arial"/>
        </w:rPr>
        <w:t xml:space="preserve">because </w:t>
      </w:r>
      <w:r w:rsidRPr="61FC1F86" w:rsidR="003009EC">
        <w:rPr>
          <w:rFonts w:ascii="Arial" w:hAnsi="Arial" w:cs="Arial"/>
          <w:color w:val="C00000"/>
        </w:rPr>
        <w:t>[insert</w:t>
      </w:r>
      <w:r w:rsidRPr="61FC1F86" w:rsidR="003009EC">
        <w:rPr>
          <w:rFonts w:ascii="Arial" w:hAnsi="Arial" w:cs="Arial"/>
          <w:color w:val="C00000"/>
        </w:rPr>
        <w:t xml:space="preserve"> your </w:t>
      </w:r>
      <w:r w:rsidRPr="61FC1F86" w:rsidR="003009EC">
        <w:rPr>
          <w:rFonts w:ascii="Arial" w:hAnsi="Arial" w:cs="Arial"/>
          <w:color w:val="C00000"/>
        </w:rPr>
        <w:t>reason</w:t>
      </w:r>
      <w:r w:rsidRPr="61FC1F86" w:rsidR="003009EC">
        <w:rPr>
          <w:rFonts w:ascii="Arial" w:hAnsi="Arial" w:cs="Arial"/>
          <w:color w:val="C00000"/>
        </w:rPr>
        <w:t xml:space="preserve"> here</w:t>
      </w:r>
      <w:r w:rsidRPr="61FC1F86" w:rsidR="003009EC">
        <w:rPr>
          <w:rFonts w:ascii="Arial" w:hAnsi="Arial" w:cs="Arial"/>
          <w:color w:val="C00000"/>
        </w:rPr>
        <w:t>]</w:t>
      </w:r>
      <w:r w:rsidRPr="61FC1F86" w:rsidR="003009EC">
        <w:rPr>
          <w:rFonts w:ascii="Arial" w:hAnsi="Arial" w:cs="Arial"/>
          <w:color w:val="FF0000"/>
        </w:rPr>
        <w:t xml:space="preserve">. </w:t>
      </w:r>
      <w:r w:rsidRPr="61FC1F86" w:rsidR="0214BDFC">
        <w:rPr>
          <w:rFonts w:ascii="Arial" w:hAnsi="Arial" w:cs="Arial"/>
        </w:rPr>
        <w:t>#IMphysician</w:t>
      </w:r>
      <w:r w:rsidRPr="61FC1F86" w:rsidR="003009EC">
        <w:rPr>
          <w:rFonts w:ascii="Arial" w:hAnsi="Arial" w:cs="Arial"/>
        </w:rPr>
        <w:t xml:space="preserve"> </w:t>
      </w:r>
    </w:p>
    <w:p w:rsidR="003009EC" w:rsidP="003009EC" w:rsidRDefault="003009EC" w14:paraId="632B48AF" w14:textId="77777777">
      <w:pPr>
        <w:spacing w:after="0" w:line="240" w:lineRule="auto"/>
        <w:rPr>
          <w:rFonts w:ascii="Arial" w:hAnsi="Arial" w:cs="Arial"/>
        </w:rPr>
      </w:pPr>
    </w:p>
    <w:p w:rsidRPr="00070FDF" w:rsidR="003009EC" w:rsidP="61FC1F86" w:rsidRDefault="003009EC" w14:paraId="0E9041DC" w14:textId="32FFA749">
      <w:pPr>
        <w:pStyle w:val="Normal"/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>#IMProud because of #</w:t>
      </w:r>
      <w:r w:rsidRPr="61FC1F86" w:rsidR="7EE81D3C">
        <w:rPr>
          <w:rFonts w:ascii="Arial" w:hAnsi="Arial" w:cs="Arial"/>
        </w:rPr>
        <w:t>Int</w:t>
      </w:r>
      <w:r w:rsidRPr="61FC1F86" w:rsidR="29125D2D">
        <w:rPr>
          <w:rFonts w:ascii="Arial" w:hAnsi="Arial" w:cs="Arial"/>
        </w:rPr>
        <w:t>ern</w:t>
      </w:r>
      <w:r w:rsidRPr="61FC1F86" w:rsidR="7EE81D3C">
        <w:rPr>
          <w:rFonts w:ascii="Arial" w:hAnsi="Arial" w:cs="Arial"/>
        </w:rPr>
        <w:t>alMedicine physicians</w:t>
      </w:r>
      <w:r w:rsidRPr="61FC1F86" w:rsidR="003009EC">
        <w:rPr>
          <w:rFonts w:ascii="Arial" w:hAnsi="Arial" w:cs="Arial"/>
        </w:rPr>
        <w:t xml:space="preserve"> like </w:t>
      </w:r>
      <w:r w:rsidRPr="61FC1F86" w:rsidR="66DF681C">
        <w:rPr>
          <w:rFonts w:ascii="Arial" w:hAnsi="Arial" w:cs="Arial"/>
          <w:color w:val="C00000"/>
        </w:rPr>
        <w:t>[</w:t>
      </w:r>
      <w:r w:rsidRPr="61FC1F86" w:rsidR="66DF681C">
        <w:rPr>
          <w:rFonts w:ascii="Arial" w:hAnsi="Arial" w:cs="Arial"/>
          <w:color w:val="C00000"/>
        </w:rPr>
        <w:t>list</w:t>
      </w:r>
      <w:r w:rsidRPr="61FC1F86" w:rsidR="7EB0E14C">
        <w:rPr>
          <w:rFonts w:ascii="Arial" w:hAnsi="Arial" w:cs="Arial"/>
          <w:color w:val="C00000"/>
        </w:rPr>
        <w:t xml:space="preserve"> </w:t>
      </w:r>
      <w:r w:rsidRPr="61FC1F86" w:rsidR="66DF681C">
        <w:rPr>
          <w:rFonts w:ascii="Arial" w:hAnsi="Arial" w:cs="Arial"/>
          <w:color w:val="C00000"/>
        </w:rPr>
        <w:t>your</w:t>
      </w:r>
      <w:r w:rsidRPr="61FC1F86" w:rsidR="66DF681C">
        <w:rPr>
          <w:rFonts w:ascii="Arial" w:hAnsi="Arial" w:cs="Arial"/>
          <w:color w:val="C00000"/>
        </w:rPr>
        <w:t xml:space="preserve"> favorite Internal Medicine physician(s) here]</w:t>
      </w:r>
      <w:r w:rsidRPr="61FC1F86" w:rsidR="003009EC">
        <w:rPr>
          <w:rFonts w:ascii="Arial" w:hAnsi="Arial" w:cs="Arial"/>
        </w:rPr>
        <w:t xml:space="preserve">. </w:t>
      </w:r>
      <w:r w:rsidRPr="61FC1F86" w:rsidR="003009EC">
        <w:rPr>
          <w:rFonts w:ascii="Arial" w:hAnsi="Arial" w:cs="Arial"/>
        </w:rPr>
        <w:t xml:space="preserve">Who makes you proud to be an </w:t>
      </w:r>
      <w:r w:rsidRPr="61FC1F86" w:rsidR="28DB74C4">
        <w:rPr>
          <w:rFonts w:ascii="Arial" w:hAnsi="Arial" w:cs="Arial"/>
        </w:rPr>
        <w:t>Internal Medicine physician</w:t>
      </w:r>
      <w:r w:rsidRPr="61FC1F86" w:rsidR="003009EC">
        <w:rPr>
          <w:rFonts w:ascii="Arial" w:hAnsi="Arial" w:cs="Arial"/>
        </w:rPr>
        <w:t xml:space="preserve">? </w:t>
      </w:r>
      <w:r w:rsidRPr="61FC1F86" w:rsidR="003009EC">
        <w:rPr>
          <w:rFonts w:ascii="Arial" w:hAnsi="Arial" w:cs="Arial"/>
        </w:rPr>
        <w:t>#NationalInternalMedicineDay</w:t>
      </w:r>
      <w:r w:rsidRPr="61FC1F86" w:rsidR="0AB48212">
        <w:rPr>
          <w:rFonts w:ascii="Arial" w:hAnsi="Arial" w:cs="Arial"/>
        </w:rPr>
        <w:t xml:space="preserve"> #IMPhysician</w:t>
      </w:r>
      <w:r w:rsidRPr="61FC1F86" w:rsidR="003009EC">
        <w:rPr>
          <w:rFonts w:ascii="Arial" w:hAnsi="Arial" w:cs="Arial"/>
        </w:rPr>
        <w:t xml:space="preserve"> </w:t>
      </w:r>
    </w:p>
    <w:p w:rsidR="00F1150D" w:rsidRDefault="00F1150D" w14:paraId="0EC79DF4" w14:textId="6218AFA4">
      <w:pPr>
        <w:spacing w:after="0" w:line="240" w:lineRule="auto"/>
        <w:rPr>
          <w:rFonts w:ascii="Arial" w:hAnsi="Arial" w:cs="Arial"/>
        </w:rPr>
      </w:pPr>
    </w:p>
    <w:p w:rsidR="006A62DE" w:rsidP="61FC1F86" w:rsidRDefault="006A62DE" w14:paraId="68171612" w14:textId="2FFF64EE">
      <w:pPr>
        <w:spacing w:after="0" w:line="240" w:lineRule="auto"/>
        <w:rPr>
          <w:rFonts w:ascii="Arial" w:hAnsi="Arial" w:cs="Arial"/>
          <w:color w:val="auto"/>
        </w:rPr>
      </w:pPr>
      <w:r w:rsidRPr="61FC1F86" w:rsidR="006A62DE">
        <w:rPr>
          <w:rFonts w:ascii="Arial" w:hAnsi="Arial" w:cs="Arial"/>
        </w:rPr>
        <w:t xml:space="preserve">#IMProud to celebrate #NationalInternalMedicineDay and #NationalChocolateDay with my favorite chocolate treat! As recommended by @ACPInternsits. </w:t>
      </w:r>
      <w:r w:rsidRPr="61FC1F86" w:rsidR="006A62DE">
        <w:rPr>
          <w:rFonts w:ascii="Arial" w:hAnsi="Arial" w:cs="Arial"/>
          <w:color w:val="C00000"/>
        </w:rPr>
        <w:t>[Share a picture of your chocolate treat]</w:t>
      </w:r>
      <w:r w:rsidRPr="61FC1F86" w:rsidR="20111E85">
        <w:rPr>
          <w:rFonts w:ascii="Arial" w:hAnsi="Arial" w:cs="Arial"/>
          <w:color w:val="C00000"/>
        </w:rPr>
        <w:t xml:space="preserve"> </w:t>
      </w:r>
      <w:r w:rsidRPr="61FC1F86" w:rsidR="20111E85">
        <w:rPr>
          <w:rFonts w:ascii="Arial" w:hAnsi="Arial" w:cs="Arial"/>
          <w:color w:val="auto"/>
        </w:rPr>
        <w:t>#IMPhysician #InternalMedicine</w:t>
      </w:r>
    </w:p>
    <w:p w:rsidR="006A62DE" w:rsidRDefault="006A62DE" w14:paraId="6F856A49" w14:textId="77777777">
      <w:pPr>
        <w:spacing w:after="0" w:line="240" w:lineRule="auto"/>
        <w:rPr>
          <w:rFonts w:ascii="Arial" w:hAnsi="Arial" w:cs="Arial"/>
        </w:rPr>
      </w:pPr>
    </w:p>
    <w:p w:rsidRPr="000C14E7" w:rsidR="00657EBF" w:rsidP="00657EBF" w:rsidRDefault="00657EBF" w14:paraId="74AA684E" w14:textId="3B1DC3C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Instagram</w:t>
      </w:r>
    </w:p>
    <w:p w:rsidRPr="00A04B42" w:rsidR="003009EC" w:rsidP="003009EC" w:rsidRDefault="003009EC" w14:paraId="6C9DCA01" w14:textId="65353E8D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>Get ready, Oct. 28 is</w:t>
      </w:r>
      <w:r w:rsidRPr="61FC1F86" w:rsidR="003009EC">
        <w:rPr>
          <w:rFonts w:ascii="Arial" w:hAnsi="Arial" w:cs="Arial"/>
        </w:rPr>
        <w:t xml:space="preserve"> #NationalIntern</w:t>
      </w:r>
      <w:r w:rsidRPr="61FC1F86" w:rsidR="003009EC">
        <w:rPr>
          <w:rFonts w:ascii="Arial" w:hAnsi="Arial" w:cs="Arial"/>
        </w:rPr>
        <w:t>alMedicineDay</w:t>
      </w:r>
      <w:r w:rsidRPr="61FC1F86" w:rsidR="003009EC">
        <w:rPr>
          <w:rFonts w:ascii="Arial" w:hAnsi="Arial" w:cs="Arial"/>
        </w:rPr>
        <w:t xml:space="preserve">! Help spread the word </w:t>
      </w:r>
      <w:r w:rsidRPr="61FC1F86" w:rsidR="003009EC">
        <w:rPr>
          <w:rFonts w:ascii="Arial" w:hAnsi="Arial" w:cs="Arial"/>
        </w:rPr>
        <w:t>and celebrate being #IMP</w:t>
      </w:r>
      <w:r w:rsidRPr="61FC1F86" w:rsidR="003009EC">
        <w:rPr>
          <w:rFonts w:ascii="Arial" w:hAnsi="Arial" w:cs="Arial"/>
        </w:rPr>
        <w:t xml:space="preserve">roud </w:t>
      </w:r>
      <w:r w:rsidRPr="61FC1F86" w:rsidR="003009EC">
        <w:rPr>
          <w:rFonts w:ascii="Arial" w:hAnsi="Arial" w:cs="Arial"/>
        </w:rPr>
        <w:t>and #I</w:t>
      </w:r>
      <w:r w:rsidRPr="61FC1F86" w:rsidR="6F59E413">
        <w:rPr>
          <w:rFonts w:ascii="Arial" w:hAnsi="Arial" w:cs="Arial"/>
        </w:rPr>
        <w:t xml:space="preserve">MPhysician </w:t>
      </w:r>
      <w:r w:rsidRPr="61FC1F86" w:rsidR="003009EC">
        <w:rPr>
          <w:rFonts w:ascii="Arial" w:hAnsi="Arial" w:cs="Arial"/>
        </w:rPr>
        <w:t>with customizable posts and graphics</w:t>
      </w:r>
      <w:r w:rsidRPr="61FC1F86" w:rsidR="003009EC">
        <w:rPr>
          <w:rFonts w:ascii="Arial" w:hAnsi="Arial" w:cs="Arial"/>
        </w:rPr>
        <w:t xml:space="preserve"> from </w:t>
      </w:r>
      <w:r w:rsidRPr="61FC1F86" w:rsidR="003009EC">
        <w:rPr>
          <w:rFonts w:ascii="Arial" w:hAnsi="Arial" w:cs="Arial"/>
        </w:rPr>
        <w:t>@ACPinternists</w:t>
      </w:r>
      <w:r w:rsidRPr="61FC1F86" w:rsidR="003009EC">
        <w:rPr>
          <w:rFonts w:ascii="Arial" w:hAnsi="Arial" w:cs="Arial"/>
        </w:rPr>
        <w:t>.</w:t>
      </w:r>
      <w:r w:rsidRPr="61FC1F86" w:rsidR="143BBCFB">
        <w:rPr>
          <w:rFonts w:ascii="Arial" w:hAnsi="Arial" w:cs="Arial"/>
        </w:rPr>
        <w:t xml:space="preserve"> </w:t>
      </w:r>
    </w:p>
    <w:p w:rsidR="003009EC" w:rsidP="003009EC" w:rsidRDefault="003009EC" w14:paraId="7C5B7096" w14:textId="77777777">
      <w:pPr>
        <w:spacing w:after="0" w:line="240" w:lineRule="auto"/>
        <w:rPr>
          <w:rFonts w:ascii="Arial" w:hAnsi="Arial" w:cs="Arial"/>
        </w:rPr>
      </w:pPr>
    </w:p>
    <w:p w:rsidRPr="00A04B42" w:rsidR="003009EC" w:rsidP="003009EC" w:rsidRDefault="003009EC" w14:paraId="5AFB1DCE" w14:textId="36A795BE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 xml:space="preserve">It’s almost </w:t>
      </w:r>
      <w:r w:rsidRPr="61FC1F86" w:rsidR="003009EC">
        <w:rPr>
          <w:rFonts w:ascii="Arial" w:hAnsi="Arial" w:cs="Arial"/>
        </w:rPr>
        <w:t>#NationalInternalMedicineDay</w:t>
      </w:r>
      <w:r w:rsidRPr="61FC1F86" w:rsidR="003009EC">
        <w:rPr>
          <w:rFonts w:ascii="Arial" w:hAnsi="Arial" w:cs="Arial"/>
        </w:rPr>
        <w:t xml:space="preserve"> (Oct. 28)! </w:t>
      </w:r>
      <w:r w:rsidRPr="61FC1F86" w:rsidR="003009EC">
        <w:rPr>
          <w:rFonts w:ascii="Arial" w:hAnsi="Arial" w:cs="Arial"/>
        </w:rPr>
        <w:t>@ACPinternists</w:t>
      </w:r>
      <w:r w:rsidRPr="61FC1F86" w:rsidR="003009EC">
        <w:rPr>
          <w:rFonts w:ascii="Arial" w:hAnsi="Arial" w:cs="Arial"/>
        </w:rPr>
        <w:t xml:space="preserve">.has </w:t>
      </w:r>
      <w:r w:rsidRPr="61FC1F86" w:rsidR="003009EC">
        <w:rPr>
          <w:rFonts w:ascii="Arial" w:hAnsi="Arial" w:cs="Arial"/>
        </w:rPr>
        <w:t>customizable posts and graphics</w:t>
      </w:r>
      <w:r w:rsidRPr="61FC1F86" w:rsidR="003009EC">
        <w:rPr>
          <w:rFonts w:ascii="Arial" w:hAnsi="Arial" w:cs="Arial"/>
        </w:rPr>
        <w:t xml:space="preserve"> to help </w:t>
      </w:r>
      <w:r w:rsidRPr="61FC1F86" w:rsidR="0A253F8F">
        <w:rPr>
          <w:rFonts w:ascii="Arial" w:hAnsi="Arial" w:cs="Arial"/>
        </w:rPr>
        <w:t xml:space="preserve">#InternalMedicine physicians </w:t>
      </w:r>
      <w:r w:rsidRPr="61FC1F86" w:rsidR="003009EC">
        <w:rPr>
          <w:rFonts w:ascii="Arial" w:hAnsi="Arial" w:cs="Arial"/>
        </w:rPr>
        <w:t>celebrate being #IMP</w:t>
      </w:r>
      <w:r w:rsidRPr="61FC1F86" w:rsidR="003009EC">
        <w:rPr>
          <w:rFonts w:ascii="Arial" w:hAnsi="Arial" w:cs="Arial"/>
        </w:rPr>
        <w:t>roud</w:t>
      </w:r>
      <w:r w:rsidRPr="61FC1F86" w:rsidR="003009EC">
        <w:rPr>
          <w:rFonts w:ascii="Arial" w:hAnsi="Arial" w:cs="Arial"/>
        </w:rPr>
        <w:t xml:space="preserve"> </w:t>
      </w:r>
      <w:r w:rsidRPr="61FC1F86" w:rsidR="003009EC">
        <w:rPr>
          <w:rFonts w:ascii="Arial" w:hAnsi="Arial" w:cs="Arial"/>
        </w:rPr>
        <w:t xml:space="preserve">and </w:t>
      </w:r>
      <w:r w:rsidRPr="61FC1F86" w:rsidR="37F0EF09">
        <w:rPr>
          <w:rFonts w:ascii="Arial" w:hAnsi="Arial" w:cs="Arial"/>
        </w:rPr>
        <w:t>#</w:t>
      </w:r>
      <w:r w:rsidRPr="61FC1F86" w:rsidR="37F0EF09">
        <w:rPr>
          <w:rFonts w:ascii="Arial" w:hAnsi="Arial" w:cs="Arial"/>
        </w:rPr>
        <w:t>IMPhysician</w:t>
      </w:r>
    </w:p>
    <w:p w:rsidR="003009EC" w:rsidP="003009EC" w:rsidRDefault="003009EC" w14:paraId="6EB356A7" w14:textId="77777777">
      <w:pPr>
        <w:spacing w:after="0" w:line="240" w:lineRule="auto"/>
        <w:rPr>
          <w:rFonts w:ascii="Arial" w:hAnsi="Arial" w:cs="Arial"/>
        </w:rPr>
      </w:pPr>
    </w:p>
    <w:p w:rsidR="006A62DE" w:rsidP="006A62DE" w:rsidRDefault="006A62DE" w14:paraId="1822EBE5" w14:textId="51A1F3A5">
      <w:pPr>
        <w:spacing w:after="0" w:line="240" w:lineRule="auto"/>
        <w:rPr>
          <w:rFonts w:ascii="Arial" w:hAnsi="Arial" w:cs="Arial"/>
        </w:rPr>
      </w:pPr>
      <w:r w:rsidRPr="61FC1F86" w:rsidR="006A62DE">
        <w:rPr>
          <w:rFonts w:ascii="Arial" w:hAnsi="Arial" w:cs="Arial"/>
        </w:rPr>
        <w:t>#NationalInternalMedicineDay (Oct. 28) is also #NationalChocolateDay! @ACPInternists recommend celebrating with your favorite chocolate treat. #IMProud #I</w:t>
      </w:r>
      <w:r w:rsidRPr="61FC1F86" w:rsidR="0B0EF8B1">
        <w:rPr>
          <w:rFonts w:ascii="Arial" w:hAnsi="Arial" w:cs="Arial"/>
        </w:rPr>
        <w:t>MP</w:t>
      </w:r>
      <w:r w:rsidRPr="61FC1F86" w:rsidR="3D76EFEE">
        <w:rPr>
          <w:rFonts w:ascii="Arial" w:hAnsi="Arial" w:cs="Arial"/>
        </w:rPr>
        <w:t>hysician</w:t>
      </w:r>
    </w:p>
    <w:p w:rsidR="006A62DE" w:rsidP="003009EC" w:rsidRDefault="006A62DE" w14:paraId="56806EAE" w14:textId="77777777">
      <w:pPr>
        <w:spacing w:after="0" w:line="240" w:lineRule="auto"/>
        <w:rPr>
          <w:rFonts w:ascii="Arial" w:hAnsi="Arial" w:cs="Arial"/>
        </w:rPr>
      </w:pPr>
    </w:p>
    <w:p w:rsidRPr="007E31A8" w:rsidR="003009EC" w:rsidP="003009EC" w:rsidRDefault="003009EC" w14:paraId="7110374E" w14:textId="3DE196EB">
      <w:pPr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 xml:space="preserve">Happy </w:t>
      </w:r>
      <w:r w:rsidRPr="61FC1F86" w:rsidR="003009EC">
        <w:rPr>
          <w:rFonts w:ascii="Arial" w:hAnsi="Arial" w:cs="Arial"/>
        </w:rPr>
        <w:t>#NationalInternalMedicineDay</w:t>
      </w:r>
      <w:r w:rsidRPr="61FC1F86" w:rsidR="003009EC">
        <w:rPr>
          <w:rFonts w:ascii="Arial" w:hAnsi="Arial" w:cs="Arial"/>
        </w:rPr>
        <w:t>! #I</w:t>
      </w:r>
      <w:r w:rsidRPr="61FC1F86" w:rsidR="7F9520CE">
        <w:rPr>
          <w:rFonts w:ascii="Arial" w:hAnsi="Arial" w:cs="Arial"/>
        </w:rPr>
        <w:t xml:space="preserve">MProud </w:t>
      </w:r>
      <w:r w:rsidRPr="61FC1F86" w:rsidR="003009EC">
        <w:rPr>
          <w:rFonts w:ascii="Arial" w:hAnsi="Arial" w:cs="Arial"/>
        </w:rPr>
        <w:t xml:space="preserve">because </w:t>
      </w:r>
      <w:r w:rsidRPr="61FC1F86" w:rsidR="003009EC">
        <w:rPr>
          <w:rFonts w:ascii="Arial" w:hAnsi="Arial" w:cs="Arial"/>
          <w:color w:val="C00000"/>
        </w:rPr>
        <w:t>[insert</w:t>
      </w:r>
      <w:r w:rsidRPr="61FC1F86" w:rsidR="003009EC">
        <w:rPr>
          <w:rFonts w:ascii="Arial" w:hAnsi="Arial" w:cs="Arial"/>
          <w:color w:val="C00000"/>
        </w:rPr>
        <w:t xml:space="preserve"> your </w:t>
      </w:r>
      <w:r w:rsidRPr="61FC1F86" w:rsidR="003009EC">
        <w:rPr>
          <w:rFonts w:ascii="Arial" w:hAnsi="Arial" w:cs="Arial"/>
          <w:color w:val="C00000"/>
        </w:rPr>
        <w:t>reason</w:t>
      </w:r>
      <w:r w:rsidRPr="61FC1F86" w:rsidR="003009EC">
        <w:rPr>
          <w:rFonts w:ascii="Arial" w:hAnsi="Arial" w:cs="Arial"/>
          <w:color w:val="C00000"/>
        </w:rPr>
        <w:t xml:space="preserve"> here</w:t>
      </w:r>
      <w:r w:rsidRPr="61FC1F86" w:rsidR="003009EC">
        <w:rPr>
          <w:rFonts w:ascii="Arial" w:hAnsi="Arial" w:cs="Arial"/>
          <w:color w:val="C00000"/>
        </w:rPr>
        <w:t>]</w:t>
      </w:r>
      <w:r w:rsidRPr="61FC1F86" w:rsidR="003009EC">
        <w:rPr>
          <w:rFonts w:ascii="Arial" w:hAnsi="Arial" w:cs="Arial"/>
          <w:color w:val="FF0000"/>
        </w:rPr>
        <w:t xml:space="preserve">. </w:t>
      </w:r>
      <w:r w:rsidRPr="61FC1F86" w:rsidR="003009EC">
        <w:rPr>
          <w:rFonts w:ascii="Arial" w:hAnsi="Arial" w:cs="Arial"/>
        </w:rPr>
        <w:t>#I</w:t>
      </w:r>
      <w:r w:rsidRPr="61FC1F86" w:rsidR="1859E9D9">
        <w:rPr>
          <w:rFonts w:ascii="Arial" w:hAnsi="Arial" w:cs="Arial"/>
        </w:rPr>
        <w:t xml:space="preserve">MPhysician </w:t>
      </w:r>
    </w:p>
    <w:p w:rsidR="003009EC" w:rsidP="003009EC" w:rsidRDefault="003009EC" w14:paraId="1626A83F" w14:textId="77777777">
      <w:pPr>
        <w:spacing w:after="0" w:line="240" w:lineRule="auto"/>
        <w:rPr>
          <w:rFonts w:ascii="Arial" w:hAnsi="Arial" w:cs="Arial"/>
        </w:rPr>
      </w:pPr>
    </w:p>
    <w:p w:rsidR="00A83431" w:rsidP="61FC1F86" w:rsidRDefault="003009EC" w14:paraId="5EE8F3B3" w14:textId="46609F1A">
      <w:pPr>
        <w:pStyle w:val="Normal"/>
        <w:spacing w:after="0" w:line="240" w:lineRule="auto"/>
        <w:rPr>
          <w:rFonts w:ascii="Arial" w:hAnsi="Arial" w:cs="Arial"/>
        </w:rPr>
      </w:pPr>
      <w:r w:rsidRPr="61FC1F86" w:rsidR="003009EC">
        <w:rPr>
          <w:rFonts w:ascii="Arial" w:hAnsi="Arial" w:cs="Arial"/>
        </w:rPr>
        <w:t>#IMProud because of #</w:t>
      </w:r>
      <w:r w:rsidRPr="61FC1F86" w:rsidR="003009EC">
        <w:rPr>
          <w:rFonts w:ascii="Arial" w:hAnsi="Arial" w:cs="Arial"/>
        </w:rPr>
        <w:t>I</w:t>
      </w:r>
      <w:r w:rsidRPr="61FC1F86" w:rsidR="0C3018E9">
        <w:rPr>
          <w:rFonts w:ascii="Arial" w:hAnsi="Arial" w:cs="Arial"/>
        </w:rPr>
        <w:t>nternalMedicine physicians</w:t>
      </w:r>
      <w:r w:rsidRPr="61FC1F86" w:rsidR="003009EC">
        <w:rPr>
          <w:rFonts w:ascii="Arial" w:hAnsi="Arial" w:cs="Arial"/>
        </w:rPr>
        <w:t xml:space="preserve"> like </w:t>
      </w:r>
      <w:r w:rsidRPr="61FC1F86" w:rsidR="03426AD4">
        <w:rPr>
          <w:rFonts w:ascii="Arial" w:hAnsi="Arial" w:cs="Arial"/>
          <w:color w:val="C00000"/>
        </w:rPr>
        <w:t xml:space="preserve">[tag your favorite Internal Medicine </w:t>
      </w:r>
      <w:r w:rsidRPr="61FC1F86" w:rsidR="03426AD4">
        <w:rPr>
          <w:rFonts w:ascii="Arial" w:hAnsi="Arial" w:cs="Arial"/>
          <w:color w:val="C00000"/>
        </w:rPr>
        <w:t>physician</w:t>
      </w:r>
      <w:r w:rsidRPr="61FC1F86" w:rsidR="03426AD4">
        <w:rPr>
          <w:rFonts w:ascii="Arial" w:hAnsi="Arial" w:cs="Arial"/>
          <w:color w:val="C00000"/>
        </w:rPr>
        <w:t>(s) here]</w:t>
      </w:r>
      <w:r w:rsidRPr="61FC1F86" w:rsidR="003009EC">
        <w:rPr>
          <w:rFonts w:ascii="Arial" w:hAnsi="Arial" w:cs="Arial"/>
        </w:rPr>
        <w:t xml:space="preserve">. </w:t>
      </w:r>
      <w:r w:rsidRPr="61FC1F86" w:rsidR="003009EC">
        <w:rPr>
          <w:rFonts w:ascii="Arial" w:hAnsi="Arial" w:cs="Arial"/>
        </w:rPr>
        <w:t xml:space="preserve">Who makes you proud to be an </w:t>
      </w:r>
      <w:r w:rsidRPr="61FC1F86" w:rsidR="1198B1BA">
        <w:rPr>
          <w:rFonts w:ascii="Arial" w:hAnsi="Arial" w:cs="Arial"/>
        </w:rPr>
        <w:t>Internal Medicine physician</w:t>
      </w:r>
      <w:r w:rsidRPr="61FC1F86" w:rsidR="003009EC">
        <w:rPr>
          <w:rFonts w:ascii="Arial" w:hAnsi="Arial" w:cs="Arial"/>
        </w:rPr>
        <w:t xml:space="preserve">? </w:t>
      </w:r>
      <w:r w:rsidRPr="61FC1F86" w:rsidR="003009EC">
        <w:rPr>
          <w:rFonts w:ascii="Arial" w:hAnsi="Arial" w:cs="Arial"/>
        </w:rPr>
        <w:t>#NationalInternalMedicineDay</w:t>
      </w:r>
      <w:r w:rsidRPr="61FC1F86" w:rsidR="003009EC">
        <w:rPr>
          <w:rFonts w:ascii="Arial" w:hAnsi="Arial" w:cs="Arial"/>
        </w:rPr>
        <w:t xml:space="preserve"> </w:t>
      </w:r>
      <w:r w:rsidRPr="61FC1F86" w:rsidR="003009EC">
        <w:rPr>
          <w:rFonts w:ascii="Arial" w:hAnsi="Arial" w:cs="Arial"/>
        </w:rPr>
        <w:t>@</w:t>
      </w:r>
      <w:r w:rsidRPr="61FC1F86" w:rsidR="0B8BECE7">
        <w:rPr>
          <w:rFonts w:ascii="Arial" w:hAnsi="Arial" w:cs="Arial"/>
        </w:rPr>
        <w:t>ACPInternists</w:t>
      </w:r>
    </w:p>
    <w:p w:rsidR="006A62DE" w:rsidRDefault="006A62DE" w14:paraId="4E2453F8" w14:textId="62B63918">
      <w:pPr>
        <w:spacing w:after="0" w:line="240" w:lineRule="auto"/>
        <w:rPr>
          <w:rFonts w:ascii="Arial" w:hAnsi="Arial" w:cs="Arial"/>
        </w:rPr>
      </w:pPr>
    </w:p>
    <w:p w:rsidRPr="00070FDF" w:rsidR="006A62DE" w:rsidP="006A62DE" w:rsidRDefault="006A62DE" w14:paraId="71DBE2DC" w14:textId="1B1970D3">
      <w:pPr>
        <w:spacing w:after="0" w:line="240" w:lineRule="auto"/>
        <w:rPr>
          <w:rFonts w:ascii="Arial" w:hAnsi="Arial" w:cs="Arial"/>
        </w:rPr>
      </w:pPr>
      <w:r w:rsidRPr="61FC1F86" w:rsidR="006A62DE">
        <w:rPr>
          <w:rFonts w:ascii="Arial" w:hAnsi="Arial" w:cs="Arial"/>
        </w:rPr>
        <w:t>#IMProud to celebrate #NationalInternalMedicineDay and #NationalChocolateDay with my favorite chocolate treat! As recommended by @ACPInterni</w:t>
      </w:r>
      <w:r w:rsidRPr="61FC1F86" w:rsidR="5253C56E">
        <w:rPr>
          <w:rFonts w:ascii="Arial" w:hAnsi="Arial" w:cs="Arial"/>
        </w:rPr>
        <w:t>s</w:t>
      </w:r>
      <w:r w:rsidRPr="61FC1F86" w:rsidR="006A62DE">
        <w:rPr>
          <w:rFonts w:ascii="Arial" w:hAnsi="Arial" w:cs="Arial"/>
        </w:rPr>
        <w:t xml:space="preserve">ts. </w:t>
      </w:r>
      <w:r w:rsidRPr="61FC1F86" w:rsidR="006A62DE">
        <w:rPr>
          <w:rFonts w:ascii="Arial" w:hAnsi="Arial" w:cs="Arial"/>
          <w:color w:val="C00000"/>
        </w:rPr>
        <w:t>[Share a picture of your chocolate treat]</w:t>
      </w:r>
      <w:r w:rsidRPr="61FC1F86" w:rsidR="1D96BB85">
        <w:rPr>
          <w:rFonts w:ascii="Arial" w:hAnsi="Arial" w:cs="Arial"/>
          <w:color w:val="C00000"/>
        </w:rPr>
        <w:t xml:space="preserve"> </w:t>
      </w:r>
      <w:r w:rsidRPr="61FC1F86" w:rsidR="1D96BB85">
        <w:rPr>
          <w:rFonts w:ascii="Arial" w:hAnsi="Arial" w:cs="Arial"/>
          <w:color w:val="auto"/>
        </w:rPr>
        <w:t>#IMPhysician #InternalMedicine</w:t>
      </w:r>
    </w:p>
    <w:p w:rsidRPr="00A83F1E" w:rsidR="006A62DE" w:rsidRDefault="006A62DE" w14:paraId="03B92C0F" w14:textId="77777777">
      <w:pPr>
        <w:spacing w:after="0" w:line="240" w:lineRule="auto"/>
        <w:rPr>
          <w:rFonts w:ascii="Arial" w:hAnsi="Arial" w:cs="Arial"/>
        </w:rPr>
      </w:pPr>
    </w:p>
    <w:sectPr w:rsidRPr="00A83F1E" w:rsidR="006A62DE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30A89"/>
    <w:multiLevelType w:val="hybridMultilevel"/>
    <w:tmpl w:val="09881E36"/>
    <w:lvl w:ilvl="0" w:tplc="CE30BF08">
      <w:start w:val="2019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60F3A9C"/>
    <w:multiLevelType w:val="multilevel"/>
    <w:tmpl w:val="6744F9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2" w15:restartNumberingAfterBreak="0">
    <w:nsid w:val="675C0BD0"/>
    <w:multiLevelType w:val="multilevel"/>
    <w:tmpl w:val="9DF8DB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I3NTAzNDAxMzRR0lEKTi0uzszPAykwqgUAwt2NHiwAAAA="/>
  </w:docVars>
  <w:rsids>
    <w:rsidRoot w:val="00A86345"/>
    <w:rsid w:val="0003677A"/>
    <w:rsid w:val="00052FE7"/>
    <w:rsid w:val="00070FDF"/>
    <w:rsid w:val="000711D6"/>
    <w:rsid w:val="000B1103"/>
    <w:rsid w:val="000C14E7"/>
    <w:rsid w:val="000D348A"/>
    <w:rsid w:val="000E5CCA"/>
    <w:rsid w:val="00114BDA"/>
    <w:rsid w:val="00116278"/>
    <w:rsid w:val="001415CA"/>
    <w:rsid w:val="001556E8"/>
    <w:rsid w:val="001900E9"/>
    <w:rsid w:val="0019171F"/>
    <w:rsid w:val="0019482A"/>
    <w:rsid w:val="001A5057"/>
    <w:rsid w:val="001A513E"/>
    <w:rsid w:val="001D761B"/>
    <w:rsid w:val="002220F8"/>
    <w:rsid w:val="002507B4"/>
    <w:rsid w:val="00285914"/>
    <w:rsid w:val="002C5E85"/>
    <w:rsid w:val="002C61C5"/>
    <w:rsid w:val="002F313B"/>
    <w:rsid w:val="003009EC"/>
    <w:rsid w:val="00317D81"/>
    <w:rsid w:val="00327D5F"/>
    <w:rsid w:val="00341B33"/>
    <w:rsid w:val="00354536"/>
    <w:rsid w:val="0036424B"/>
    <w:rsid w:val="00370E21"/>
    <w:rsid w:val="00375DF4"/>
    <w:rsid w:val="00376344"/>
    <w:rsid w:val="00382AEC"/>
    <w:rsid w:val="003852B5"/>
    <w:rsid w:val="003975A4"/>
    <w:rsid w:val="003A3140"/>
    <w:rsid w:val="003A4308"/>
    <w:rsid w:val="00436E0D"/>
    <w:rsid w:val="004524EC"/>
    <w:rsid w:val="00486D0F"/>
    <w:rsid w:val="004A00C7"/>
    <w:rsid w:val="004A325F"/>
    <w:rsid w:val="004B129E"/>
    <w:rsid w:val="004B1DD9"/>
    <w:rsid w:val="004B6C7C"/>
    <w:rsid w:val="004E5EEF"/>
    <w:rsid w:val="005013C6"/>
    <w:rsid w:val="00504167"/>
    <w:rsid w:val="00581601"/>
    <w:rsid w:val="00586D02"/>
    <w:rsid w:val="005A3507"/>
    <w:rsid w:val="005C0521"/>
    <w:rsid w:val="005D0532"/>
    <w:rsid w:val="005D5055"/>
    <w:rsid w:val="005D5161"/>
    <w:rsid w:val="005F5E87"/>
    <w:rsid w:val="00601188"/>
    <w:rsid w:val="006078DB"/>
    <w:rsid w:val="006119C5"/>
    <w:rsid w:val="00615453"/>
    <w:rsid w:val="00636DBE"/>
    <w:rsid w:val="00637065"/>
    <w:rsid w:val="00657EBF"/>
    <w:rsid w:val="00671363"/>
    <w:rsid w:val="006A1DCC"/>
    <w:rsid w:val="006A32E2"/>
    <w:rsid w:val="006A62DE"/>
    <w:rsid w:val="006C3546"/>
    <w:rsid w:val="006D2C78"/>
    <w:rsid w:val="006D60A9"/>
    <w:rsid w:val="00726C43"/>
    <w:rsid w:val="00732C6F"/>
    <w:rsid w:val="00746C34"/>
    <w:rsid w:val="00747CC7"/>
    <w:rsid w:val="007A08AC"/>
    <w:rsid w:val="007A4CCA"/>
    <w:rsid w:val="007B2F3E"/>
    <w:rsid w:val="007C0819"/>
    <w:rsid w:val="007C7034"/>
    <w:rsid w:val="007E05E8"/>
    <w:rsid w:val="007E31A8"/>
    <w:rsid w:val="007E4D95"/>
    <w:rsid w:val="0080074B"/>
    <w:rsid w:val="008021BD"/>
    <w:rsid w:val="00854E77"/>
    <w:rsid w:val="00867B39"/>
    <w:rsid w:val="0088184A"/>
    <w:rsid w:val="00881B6D"/>
    <w:rsid w:val="008A1818"/>
    <w:rsid w:val="008A4AB8"/>
    <w:rsid w:val="008E5347"/>
    <w:rsid w:val="008E676A"/>
    <w:rsid w:val="008F04EE"/>
    <w:rsid w:val="009128F4"/>
    <w:rsid w:val="009327A6"/>
    <w:rsid w:val="00933AC1"/>
    <w:rsid w:val="00942A7C"/>
    <w:rsid w:val="00981631"/>
    <w:rsid w:val="00986B7D"/>
    <w:rsid w:val="009A583E"/>
    <w:rsid w:val="009B6C22"/>
    <w:rsid w:val="009C5553"/>
    <w:rsid w:val="009D2516"/>
    <w:rsid w:val="009E63EA"/>
    <w:rsid w:val="00A264DB"/>
    <w:rsid w:val="00A31FBE"/>
    <w:rsid w:val="00A434D9"/>
    <w:rsid w:val="00A55A95"/>
    <w:rsid w:val="00A612CE"/>
    <w:rsid w:val="00A71DD5"/>
    <w:rsid w:val="00A77BE4"/>
    <w:rsid w:val="00A83431"/>
    <w:rsid w:val="00A83F1E"/>
    <w:rsid w:val="00A86345"/>
    <w:rsid w:val="00AC2C20"/>
    <w:rsid w:val="00AC4C0E"/>
    <w:rsid w:val="00AE6634"/>
    <w:rsid w:val="00B03981"/>
    <w:rsid w:val="00B366E9"/>
    <w:rsid w:val="00B5609F"/>
    <w:rsid w:val="00B57ACC"/>
    <w:rsid w:val="00B67314"/>
    <w:rsid w:val="00B814B2"/>
    <w:rsid w:val="00B93D0F"/>
    <w:rsid w:val="00BA5A2C"/>
    <w:rsid w:val="00BA5C0A"/>
    <w:rsid w:val="00BD6707"/>
    <w:rsid w:val="00BE1F71"/>
    <w:rsid w:val="00C15F2E"/>
    <w:rsid w:val="00C21307"/>
    <w:rsid w:val="00C23423"/>
    <w:rsid w:val="00C512F9"/>
    <w:rsid w:val="00C63527"/>
    <w:rsid w:val="00C637D3"/>
    <w:rsid w:val="00C7795A"/>
    <w:rsid w:val="00C8470B"/>
    <w:rsid w:val="00C9664D"/>
    <w:rsid w:val="00CA1853"/>
    <w:rsid w:val="00CB565D"/>
    <w:rsid w:val="00CB7944"/>
    <w:rsid w:val="00CC776C"/>
    <w:rsid w:val="00CD5161"/>
    <w:rsid w:val="00CF03AC"/>
    <w:rsid w:val="00D00536"/>
    <w:rsid w:val="00D12C99"/>
    <w:rsid w:val="00D347BE"/>
    <w:rsid w:val="00D36CC0"/>
    <w:rsid w:val="00D40906"/>
    <w:rsid w:val="00D427CA"/>
    <w:rsid w:val="00D44FFE"/>
    <w:rsid w:val="00D457C1"/>
    <w:rsid w:val="00D80F3A"/>
    <w:rsid w:val="00D94456"/>
    <w:rsid w:val="00D974B1"/>
    <w:rsid w:val="00DB2930"/>
    <w:rsid w:val="00DC057D"/>
    <w:rsid w:val="00DD6BA1"/>
    <w:rsid w:val="00DE13CE"/>
    <w:rsid w:val="00E163A3"/>
    <w:rsid w:val="00E42BD8"/>
    <w:rsid w:val="00E60246"/>
    <w:rsid w:val="00EA7907"/>
    <w:rsid w:val="00EB3512"/>
    <w:rsid w:val="00EC215C"/>
    <w:rsid w:val="00EC37E3"/>
    <w:rsid w:val="00EC50BC"/>
    <w:rsid w:val="00EF501D"/>
    <w:rsid w:val="00F03DBA"/>
    <w:rsid w:val="00F1150D"/>
    <w:rsid w:val="00F23C7A"/>
    <w:rsid w:val="00F23F8A"/>
    <w:rsid w:val="00F2699E"/>
    <w:rsid w:val="00F31D16"/>
    <w:rsid w:val="00F32D48"/>
    <w:rsid w:val="00F5154A"/>
    <w:rsid w:val="00F6453D"/>
    <w:rsid w:val="00F64C29"/>
    <w:rsid w:val="00FB7EB5"/>
    <w:rsid w:val="00FE0BF6"/>
    <w:rsid w:val="00FE1B5A"/>
    <w:rsid w:val="00FE279B"/>
    <w:rsid w:val="00FE2CD9"/>
    <w:rsid w:val="0121DF1D"/>
    <w:rsid w:val="0214BDFC"/>
    <w:rsid w:val="03426AD4"/>
    <w:rsid w:val="06843CBB"/>
    <w:rsid w:val="096678AD"/>
    <w:rsid w:val="0A253F8F"/>
    <w:rsid w:val="0AB48212"/>
    <w:rsid w:val="0B0EF8B1"/>
    <w:rsid w:val="0B8BECE7"/>
    <w:rsid w:val="0C3018E9"/>
    <w:rsid w:val="1198B1BA"/>
    <w:rsid w:val="11A6B6A0"/>
    <w:rsid w:val="143BBCFB"/>
    <w:rsid w:val="156D064F"/>
    <w:rsid w:val="183B2914"/>
    <w:rsid w:val="1859E9D9"/>
    <w:rsid w:val="1D96BB85"/>
    <w:rsid w:val="1E7B9936"/>
    <w:rsid w:val="1FB728D0"/>
    <w:rsid w:val="20111E85"/>
    <w:rsid w:val="208CF850"/>
    <w:rsid w:val="20D9AA56"/>
    <w:rsid w:val="2399D7B3"/>
    <w:rsid w:val="23C95E6F"/>
    <w:rsid w:val="2408A05D"/>
    <w:rsid w:val="269CD489"/>
    <w:rsid w:val="269E1C0C"/>
    <w:rsid w:val="27986537"/>
    <w:rsid w:val="282555D3"/>
    <w:rsid w:val="28DB74C4"/>
    <w:rsid w:val="29125D2D"/>
    <w:rsid w:val="29450FD1"/>
    <w:rsid w:val="2DB408B4"/>
    <w:rsid w:val="30F4EC2D"/>
    <w:rsid w:val="312B2A40"/>
    <w:rsid w:val="373CFD40"/>
    <w:rsid w:val="37F0EF09"/>
    <w:rsid w:val="3A10F00B"/>
    <w:rsid w:val="3CC06957"/>
    <w:rsid w:val="3D76EFEE"/>
    <w:rsid w:val="3E60FF15"/>
    <w:rsid w:val="41DF5C3A"/>
    <w:rsid w:val="439EA9F4"/>
    <w:rsid w:val="45D3DD9D"/>
    <w:rsid w:val="4A8656D5"/>
    <w:rsid w:val="5253C56E"/>
    <w:rsid w:val="52993848"/>
    <w:rsid w:val="53935C96"/>
    <w:rsid w:val="56446112"/>
    <w:rsid w:val="591AC085"/>
    <w:rsid w:val="597C01D4"/>
    <w:rsid w:val="598B8067"/>
    <w:rsid w:val="59B2C953"/>
    <w:rsid w:val="5B84052A"/>
    <w:rsid w:val="5BC7CD29"/>
    <w:rsid w:val="5CA1EF7D"/>
    <w:rsid w:val="5CD25E35"/>
    <w:rsid w:val="5E27168F"/>
    <w:rsid w:val="5EB88B42"/>
    <w:rsid w:val="61FC1F86"/>
    <w:rsid w:val="64C6A201"/>
    <w:rsid w:val="66DF681C"/>
    <w:rsid w:val="6724C989"/>
    <w:rsid w:val="6743CA93"/>
    <w:rsid w:val="689C9E05"/>
    <w:rsid w:val="6920CA53"/>
    <w:rsid w:val="6C42103F"/>
    <w:rsid w:val="6CD1B3E6"/>
    <w:rsid w:val="6F59E413"/>
    <w:rsid w:val="7049657C"/>
    <w:rsid w:val="7286450E"/>
    <w:rsid w:val="7778A660"/>
    <w:rsid w:val="7EB0E14C"/>
    <w:rsid w:val="7EE81D3C"/>
    <w:rsid w:val="7F176FA7"/>
    <w:rsid w:val="7F95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17DF7"/>
  <w15:docId w15:val="{D6C02FA3-3A1C-45FB-806A-7768F158F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A1D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07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customXml" Target="../customXml/item1.xml" Id="rId11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www.facebook.com/ACPInternists" TargetMode="External" Id="Re8f0ef139eb14be9" /><Relationship Type="http://schemas.openxmlformats.org/officeDocument/2006/relationships/hyperlink" Target="https://www.twitter.com/acpinternists" TargetMode="External" Id="Rfbab6c22de294ac3" /><Relationship Type="http://schemas.openxmlformats.org/officeDocument/2006/relationships/hyperlink" Target="https://www.instagram.com/acpinternists" TargetMode="External" Id="Ra70c2f06038e4f51" /><Relationship Type="http://schemas.openxmlformats.org/officeDocument/2006/relationships/hyperlink" Target="http://www.acponline.org/NIMDay" TargetMode="External" Id="R03cae4deccab46a8" /><Relationship Type="http://schemas.openxmlformats.org/officeDocument/2006/relationships/hyperlink" Target="http://www.acponline.org/NIMDay" TargetMode="External" Id="R0df36708e6074e0e" /><Relationship Type="http://schemas.openxmlformats.org/officeDocument/2006/relationships/hyperlink" Target="http://www.acponline.org/NIMDay" TargetMode="External" Id="R6d4462de5fb74f03" /><Relationship Type="http://schemas.openxmlformats.org/officeDocument/2006/relationships/hyperlink" Target="http://www.acponline.org/NIMDay" TargetMode="External" Id="R74f6e86b0b5b4cd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5969349C241641BB77BBCB5EB33044" ma:contentTypeVersion="12" ma:contentTypeDescription="Create a new document." ma:contentTypeScope="" ma:versionID="bf99066ba50fc5ddc9a20ee947391e7f">
  <xsd:schema xmlns:xsd="http://www.w3.org/2001/XMLSchema" xmlns:xs="http://www.w3.org/2001/XMLSchema" xmlns:p="http://schemas.microsoft.com/office/2006/metadata/properties" xmlns:ns2="38223319-fde0-4af6-a202-ec251a6a9397" xmlns:ns3="5b2ea398-4e27-443a-85ff-be771b6b808b" targetNamespace="http://schemas.microsoft.com/office/2006/metadata/properties" ma:root="true" ma:fieldsID="299f6cffc4d1b1e1256a36e2e0aed6eb" ns2:_="" ns3:_="">
    <xsd:import namespace="38223319-fde0-4af6-a202-ec251a6a9397"/>
    <xsd:import namespace="5b2ea398-4e27-443a-85ff-be771b6b8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23319-fde0-4af6-a202-ec251a6a9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f58e485-0d26-4f10-8645-ad2692e9af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a398-4e27-443a-85ff-be771b6b808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6dfb5be-746a-4b91-b5cd-64fe83d081a9}" ma:internalName="TaxCatchAll" ma:showField="CatchAllData" ma:web="5b2ea398-4e27-443a-85ff-be771b6b8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b2ea398-4e27-443a-85ff-be771b6b808b" xsi:nil="true"/>
    <lcf76f155ced4ddcb4097134ff3c332f xmlns="38223319-fde0-4af6-a202-ec251a6a939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615AD3-E30B-4F97-987D-3907764E9298}"/>
</file>

<file path=customXml/itemProps2.xml><?xml version="1.0" encoding="utf-8"?>
<ds:datastoreItem xmlns:ds="http://schemas.openxmlformats.org/officeDocument/2006/customXml" ds:itemID="{E6257E69-1BAD-48EB-959E-06691A8FF4A1}"/>
</file>

<file path=customXml/itemProps3.xml><?xml version="1.0" encoding="utf-8"?>
<ds:datastoreItem xmlns:ds="http://schemas.openxmlformats.org/officeDocument/2006/customXml" ds:itemID="{209E6D30-6D7C-4173-8263-F2BF7D20BE8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C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Steve Majewski</dc:creator>
  <lastModifiedBy>Erik Norris</lastModifiedBy>
  <revision>4</revision>
  <dcterms:created xsi:type="dcterms:W3CDTF">2021-09-22T14:34:00.0000000Z</dcterms:created>
  <dcterms:modified xsi:type="dcterms:W3CDTF">2022-09-26T14:06:38.47624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5969349C241641BB77BBCB5EB33044</vt:lpwstr>
  </property>
  <property fmtid="{D5CDD505-2E9C-101B-9397-08002B2CF9AE}" pid="3" name="MediaServiceImageTags">
    <vt:lpwstr/>
  </property>
</Properties>
</file>